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856" w:rsidRPr="00D14211" w:rsidRDefault="00802F96" w:rsidP="0092381A">
      <w:pPr>
        <w:rPr>
          <w:rFonts w:cstheme="minorHAnsi"/>
          <w:b/>
          <w:sz w:val="24"/>
          <w:szCs w:val="24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1: </w:t>
      </w:r>
      <w:r w:rsidR="00065856" w:rsidRPr="00802F96">
        <w:rPr>
          <w:rFonts w:cstheme="minorHAnsi"/>
          <w:b/>
          <w:sz w:val="28"/>
          <w:szCs w:val="24"/>
          <w:u w:val="single"/>
          <w:lang w:val="en-US"/>
        </w:rPr>
        <w:t>Multiple Choice Questions</w:t>
      </w:r>
      <w:r w:rsidR="00065856" w:rsidRPr="00802F96">
        <w:rPr>
          <w:rFonts w:cstheme="minorHAnsi"/>
          <w:b/>
          <w:sz w:val="24"/>
          <w:szCs w:val="24"/>
          <w:lang w:val="en-US"/>
        </w:rPr>
        <w:br/>
      </w:r>
      <w:r w:rsidR="00065856" w:rsidRPr="00802F96">
        <w:rPr>
          <w:rFonts w:cstheme="minorHAnsi"/>
          <w:b/>
          <w:sz w:val="24"/>
          <w:szCs w:val="24"/>
        </w:rPr>
        <w:t xml:space="preserve"> </w:t>
      </w:r>
      <w:r w:rsidR="00FF6EFB" w:rsidRPr="008E4684">
        <w:rPr>
          <w:rFonts w:cstheme="minorHAnsi"/>
          <w:sz w:val="24"/>
          <w:szCs w:val="24"/>
          <w:lang w:val="en-US"/>
        </w:rPr>
        <w:t>Circle the letter(s) corresponding to the correct answer(s).</w:t>
      </w:r>
    </w:p>
    <w:p w:rsidR="00065856" w:rsidRPr="00E620A1" w:rsidRDefault="00270138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Select all of the following statements about sorting algorithms that are </w:t>
      </w:r>
      <w:r w:rsidR="00D14211" w:rsidRPr="00E620A1">
        <w:rPr>
          <w:rFonts w:asciiTheme="minorHAnsi" w:hAnsiTheme="minorHAnsi" w:cstheme="minorHAnsi"/>
        </w:rPr>
        <w:t>not true. Note:</w:t>
      </w:r>
      <w:r w:rsidRPr="00E620A1">
        <w:rPr>
          <w:rFonts w:asciiTheme="minorHAnsi" w:hAnsiTheme="minorHAnsi" w:cstheme="minorHAnsi"/>
        </w:rPr>
        <w:t xml:space="preserve"> </w:t>
      </w:r>
      <w:r w:rsidRPr="00E620A1">
        <w:rPr>
          <w:rFonts w:asciiTheme="minorHAnsi" w:hAnsiTheme="minorHAnsi" w:cstheme="minorHAnsi"/>
          <w:noProof/>
        </w:rPr>
        <w:t>That we define space as memory slots needed and we are assuming the average case.</w:t>
      </w:r>
      <w:r w:rsidRPr="00E620A1">
        <w:rPr>
          <w:rFonts w:asciiTheme="minorHAnsi" w:hAnsiTheme="minorHAnsi" w:cstheme="minorHAnsi"/>
        </w:rPr>
        <w:t xml:space="preserve"> </w:t>
      </w:r>
    </w:p>
    <w:p w:rsidR="00065856" w:rsidRPr="00E620A1" w:rsidRDefault="0006585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Merge Sort is faster than Selection Sort</w:t>
      </w:r>
    </w:p>
    <w:p w:rsidR="00065856" w:rsidRPr="00E620A1" w:rsidRDefault="0006585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Selection </w:t>
      </w:r>
      <w:r w:rsidR="00DE1A87" w:rsidRPr="00E620A1">
        <w:rPr>
          <w:rFonts w:asciiTheme="minorHAnsi" w:hAnsiTheme="minorHAnsi" w:cstheme="minorHAnsi"/>
        </w:rPr>
        <w:t>S</w:t>
      </w:r>
      <w:r w:rsidRPr="00E620A1">
        <w:rPr>
          <w:rFonts w:asciiTheme="minorHAnsi" w:hAnsiTheme="minorHAnsi" w:cstheme="minorHAnsi"/>
        </w:rPr>
        <w:t xml:space="preserve">ort </w:t>
      </w:r>
      <w:r w:rsidR="00D14211" w:rsidRPr="00E620A1">
        <w:rPr>
          <w:rFonts w:asciiTheme="minorHAnsi" w:hAnsiTheme="minorHAnsi" w:cstheme="minorHAnsi"/>
        </w:rPr>
        <w:t>uses less space than Insertion S</w:t>
      </w:r>
      <w:r w:rsidRPr="00E620A1">
        <w:rPr>
          <w:rFonts w:asciiTheme="minorHAnsi" w:hAnsiTheme="minorHAnsi" w:cstheme="minorHAnsi"/>
        </w:rPr>
        <w:t>ort</w:t>
      </w:r>
    </w:p>
    <w:p w:rsidR="00065856" w:rsidRPr="00E620A1" w:rsidRDefault="00D14211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Simple S</w:t>
      </w:r>
      <w:r w:rsidR="00065856" w:rsidRPr="00E620A1">
        <w:rPr>
          <w:rFonts w:asciiTheme="minorHAnsi" w:hAnsiTheme="minorHAnsi" w:cstheme="minorHAnsi"/>
        </w:rPr>
        <w:t>ort uses more space than Insertion Sort</w:t>
      </w:r>
    </w:p>
    <w:p w:rsidR="00065856" w:rsidRDefault="00D14211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Simple S</w:t>
      </w:r>
      <w:r w:rsidR="00065856" w:rsidRPr="00E620A1">
        <w:rPr>
          <w:rFonts w:asciiTheme="minorHAnsi" w:hAnsiTheme="minorHAnsi" w:cstheme="minorHAnsi"/>
        </w:rPr>
        <w:t>ort w</w:t>
      </w:r>
      <w:r w:rsidRPr="00E620A1">
        <w:rPr>
          <w:rFonts w:asciiTheme="minorHAnsi" w:hAnsiTheme="minorHAnsi" w:cstheme="minorHAnsi"/>
        </w:rPr>
        <w:t>ill take longer than Selection S</w:t>
      </w:r>
      <w:r w:rsidR="00065856" w:rsidRPr="00E620A1">
        <w:rPr>
          <w:rFonts w:asciiTheme="minorHAnsi" w:hAnsiTheme="minorHAnsi" w:cstheme="minorHAnsi"/>
        </w:rPr>
        <w:t xml:space="preserve">ort. </w:t>
      </w:r>
    </w:p>
    <w:p w:rsidR="00E31D32" w:rsidRPr="00E620A1" w:rsidRDefault="00E31D32" w:rsidP="00E31D32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E620A1" w:rsidRDefault="00065856" w:rsidP="00065856">
      <w:pPr>
        <w:pStyle w:val="ListParagraph"/>
        <w:ind w:left="1440"/>
        <w:rPr>
          <w:rFonts w:asciiTheme="minorHAnsi" w:hAnsiTheme="minorHAnsi" w:cstheme="minorHAnsi"/>
        </w:rPr>
      </w:pPr>
    </w:p>
    <w:p w:rsidR="00D14211" w:rsidRPr="00E620A1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 xml:space="preserve">Select all of the following that are examples of computational thinking applications. </w:t>
      </w:r>
    </w:p>
    <w:p w:rsidR="00D14211" w:rsidRPr="00E620A1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>Abstraction</w:t>
      </w:r>
    </w:p>
    <w:p w:rsidR="00D14211" w:rsidRPr="00E620A1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 xml:space="preserve">Data mining </w:t>
      </w:r>
    </w:p>
    <w:p w:rsidR="00D14211" w:rsidRPr="00E620A1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>Sorting Algorithms</w:t>
      </w:r>
    </w:p>
    <w:p w:rsidR="00D14211" w:rsidRPr="00E620A1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>Moore’s law</w:t>
      </w:r>
    </w:p>
    <w:p w:rsidR="00D14211" w:rsidRPr="00E620A1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>Computer animation</w:t>
      </w:r>
    </w:p>
    <w:p w:rsidR="00D14211" w:rsidRPr="00E31D32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lang w:val="en-US"/>
        </w:rPr>
        <w:t xml:space="preserve">Decomposition </w:t>
      </w:r>
    </w:p>
    <w:p w:rsidR="00E31D32" w:rsidRPr="00E620A1" w:rsidRDefault="00E31D32" w:rsidP="00E31D32">
      <w:pPr>
        <w:pStyle w:val="ListParagraph"/>
        <w:ind w:left="1440"/>
        <w:rPr>
          <w:rFonts w:asciiTheme="minorHAnsi" w:hAnsiTheme="minorHAnsi" w:cstheme="minorHAnsi"/>
        </w:rPr>
      </w:pPr>
    </w:p>
    <w:p w:rsidR="00D14211" w:rsidRPr="00D14211" w:rsidRDefault="00D14211" w:rsidP="00D14211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E620A1" w:rsidRDefault="00065856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Select all of the following statements that are not true about programs and programming</w:t>
      </w:r>
    </w:p>
    <w:p w:rsidR="00D14211" w:rsidRPr="00E620A1" w:rsidRDefault="00D14211" w:rsidP="00D14211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E620A1">
        <w:rPr>
          <w:rFonts w:cstheme="minorHAnsi"/>
          <w:sz w:val="24"/>
          <w:szCs w:val="24"/>
        </w:rPr>
        <w:t>Programs are a way of encoding algorithms in a precise enough way for computers to understand the instructions</w:t>
      </w:r>
    </w:p>
    <w:p w:rsidR="00065856" w:rsidRPr="00E620A1" w:rsidRDefault="00BE6AA4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program</w:t>
      </w:r>
      <w:r w:rsidR="00065856" w:rsidRPr="00E620A1">
        <w:rPr>
          <w:rFonts w:cstheme="minorHAnsi"/>
          <w:sz w:val="24"/>
          <w:szCs w:val="24"/>
        </w:rPr>
        <w:t xml:space="preserve"> will execute exactly in the order </w:t>
      </w:r>
      <w:r w:rsidR="00065856" w:rsidRPr="00E620A1">
        <w:rPr>
          <w:rFonts w:cstheme="minorHAnsi"/>
          <w:noProof/>
          <w:sz w:val="24"/>
          <w:szCs w:val="24"/>
        </w:rPr>
        <w:t>that</w:t>
      </w:r>
      <w:r>
        <w:rPr>
          <w:rFonts w:cstheme="minorHAnsi"/>
          <w:noProof/>
          <w:sz w:val="24"/>
          <w:szCs w:val="24"/>
        </w:rPr>
        <w:t xml:space="preserve"> it is written</w:t>
      </w:r>
    </w:p>
    <w:p w:rsidR="006D45C7" w:rsidRPr="00E620A1" w:rsidRDefault="006D45C7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E620A1">
        <w:rPr>
          <w:rFonts w:cstheme="minorHAnsi"/>
          <w:sz w:val="24"/>
          <w:szCs w:val="24"/>
        </w:rPr>
        <w:t xml:space="preserve">A variable does not need to be defined before it </w:t>
      </w:r>
      <w:r w:rsidRPr="00E620A1">
        <w:rPr>
          <w:rFonts w:cstheme="minorHAnsi"/>
          <w:noProof/>
          <w:sz w:val="24"/>
          <w:szCs w:val="24"/>
        </w:rPr>
        <w:t>is used</w:t>
      </w:r>
    </w:p>
    <w:p w:rsidR="00065856" w:rsidRPr="00E620A1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E620A1">
        <w:rPr>
          <w:rFonts w:cstheme="minorHAnsi"/>
          <w:sz w:val="24"/>
          <w:szCs w:val="24"/>
        </w:rPr>
        <w:t xml:space="preserve">Most programs are written in machine code so that they can </w:t>
      </w:r>
      <w:r w:rsidRPr="00E620A1">
        <w:rPr>
          <w:rFonts w:cstheme="minorHAnsi"/>
          <w:noProof/>
          <w:sz w:val="24"/>
          <w:szCs w:val="24"/>
        </w:rPr>
        <w:t>be used</w:t>
      </w:r>
      <w:r w:rsidRPr="00E620A1">
        <w:rPr>
          <w:rFonts w:cstheme="minorHAnsi"/>
          <w:sz w:val="24"/>
          <w:szCs w:val="24"/>
        </w:rPr>
        <w:t xml:space="preserve"> on different machines </w:t>
      </w:r>
    </w:p>
    <w:p w:rsidR="00D14211" w:rsidRPr="00D14211" w:rsidRDefault="00D14211" w:rsidP="00D14211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E620A1">
        <w:rPr>
          <w:rFonts w:cstheme="minorHAnsi"/>
          <w:sz w:val="24"/>
          <w:szCs w:val="24"/>
        </w:rPr>
        <w:t>In</w:t>
      </w:r>
      <w:r w:rsidRPr="00052AF6">
        <w:rPr>
          <w:rFonts w:cstheme="minorHAnsi"/>
          <w:sz w:val="24"/>
          <w:szCs w:val="24"/>
        </w:rPr>
        <w:t xml:space="preserve"> Snap, sprites send information to each other through broadcast</w:t>
      </w:r>
    </w:p>
    <w:p w:rsidR="00065856" w:rsidRPr="00052AF6" w:rsidRDefault="00065856" w:rsidP="0092381A">
      <w:pPr>
        <w:rPr>
          <w:rFonts w:cstheme="minorHAnsi"/>
          <w:sz w:val="24"/>
          <w:szCs w:val="24"/>
          <w:u w:val="single"/>
          <w:lang w:val="en-US"/>
        </w:rPr>
      </w:pPr>
    </w:p>
    <w:p w:rsidR="00A46FFF" w:rsidRPr="00E620A1" w:rsidRDefault="003B276F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In the context of classification, s</w:t>
      </w:r>
      <w:r w:rsidR="00A46FFF" w:rsidRPr="00E620A1">
        <w:rPr>
          <w:rFonts w:asciiTheme="minorHAnsi" w:hAnsiTheme="minorHAnsi" w:cstheme="minorHAnsi"/>
        </w:rPr>
        <w:t>elect all the statements below that are true</w:t>
      </w:r>
    </w:p>
    <w:p w:rsidR="003B276F" w:rsidRPr="00E620A1" w:rsidRDefault="00A46FF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Training data is the data that classifiers learn the patterns </w:t>
      </w:r>
      <w:r w:rsidR="0038028E" w:rsidRPr="00E620A1">
        <w:rPr>
          <w:rFonts w:asciiTheme="minorHAnsi" w:hAnsiTheme="minorHAnsi" w:cstheme="minorHAnsi"/>
        </w:rPr>
        <w:t xml:space="preserve">from </w:t>
      </w:r>
      <w:r w:rsidR="0038028E" w:rsidRPr="00E620A1">
        <w:rPr>
          <w:rFonts w:asciiTheme="minorHAnsi" w:hAnsiTheme="minorHAnsi" w:cstheme="minorHAnsi"/>
          <w:noProof/>
        </w:rPr>
        <w:t>and</w:t>
      </w:r>
      <w:r w:rsidR="0038028E" w:rsidRPr="00E620A1">
        <w:rPr>
          <w:rFonts w:asciiTheme="minorHAnsi" w:hAnsiTheme="minorHAnsi" w:cstheme="minorHAnsi"/>
        </w:rPr>
        <w:t xml:space="preserve"> it </w:t>
      </w:r>
      <w:r w:rsidRPr="00E620A1">
        <w:rPr>
          <w:rFonts w:asciiTheme="minorHAnsi" w:hAnsiTheme="minorHAnsi" w:cstheme="minorHAnsi"/>
        </w:rPr>
        <w:t xml:space="preserve">has </w:t>
      </w:r>
      <w:r w:rsidR="00BE6AA4">
        <w:rPr>
          <w:rFonts w:asciiTheme="minorHAnsi" w:hAnsiTheme="minorHAnsi" w:cstheme="minorHAnsi"/>
        </w:rPr>
        <w:t xml:space="preserve">the </w:t>
      </w:r>
      <w:r w:rsidRPr="00E620A1">
        <w:rPr>
          <w:rFonts w:asciiTheme="minorHAnsi" w:hAnsiTheme="minorHAnsi" w:cstheme="minorHAnsi"/>
        </w:rPr>
        <w:t>correct grouping</w:t>
      </w:r>
      <w:r w:rsidR="0038028E" w:rsidRPr="00E620A1">
        <w:rPr>
          <w:rFonts w:asciiTheme="minorHAnsi" w:hAnsiTheme="minorHAnsi" w:cstheme="minorHAnsi"/>
        </w:rPr>
        <w:t>.</w:t>
      </w:r>
    </w:p>
    <w:p w:rsidR="003B276F" w:rsidRPr="00E620A1" w:rsidRDefault="003B276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The data must always </w:t>
      </w:r>
      <w:r w:rsidRPr="00E620A1">
        <w:rPr>
          <w:rFonts w:asciiTheme="minorHAnsi" w:hAnsiTheme="minorHAnsi" w:cstheme="minorHAnsi"/>
          <w:noProof/>
        </w:rPr>
        <w:t>be split</w:t>
      </w:r>
      <w:r w:rsidRPr="00E620A1">
        <w:rPr>
          <w:rFonts w:asciiTheme="minorHAnsi" w:hAnsiTheme="minorHAnsi" w:cstheme="minorHAnsi"/>
        </w:rPr>
        <w:t xml:space="preserve"> 50 – 50 for training and test data to avoid bias. </w:t>
      </w:r>
    </w:p>
    <w:p w:rsidR="00D14211" w:rsidRPr="00E620A1" w:rsidRDefault="00D14211" w:rsidP="00D14211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It is not necessary to measure the accuracy of the classifier if the training data accurately represents the population.</w:t>
      </w:r>
    </w:p>
    <w:p w:rsidR="00D14211" w:rsidRPr="00E620A1" w:rsidRDefault="00D14211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Classifiers </w:t>
      </w:r>
      <w:r w:rsidRPr="00E620A1">
        <w:rPr>
          <w:rFonts w:asciiTheme="minorHAnsi" w:hAnsiTheme="minorHAnsi" w:cstheme="minorHAnsi"/>
          <w:noProof/>
        </w:rPr>
        <w:t>are derived</w:t>
      </w:r>
      <w:r w:rsidRPr="00E620A1">
        <w:rPr>
          <w:rFonts w:asciiTheme="minorHAnsi" w:hAnsiTheme="minorHAnsi" w:cstheme="minorHAnsi"/>
        </w:rPr>
        <w:t xml:space="preserve"> from patterns from the test data.</w:t>
      </w:r>
    </w:p>
    <w:p w:rsidR="00A46FFF" w:rsidRPr="00E620A1" w:rsidRDefault="003B276F" w:rsidP="00D14211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It is not necessary to measure the accuracy of the classifier if the test data accurately represents the population.</w:t>
      </w:r>
      <w:r w:rsidR="00E31D32">
        <w:rPr>
          <w:rFonts w:asciiTheme="minorHAnsi" w:hAnsiTheme="minorHAnsi" w:cstheme="minorHAnsi"/>
        </w:rPr>
        <w:br/>
      </w:r>
    </w:p>
    <w:p w:rsidR="00D14211" w:rsidRPr="00E620A1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lastRenderedPageBreak/>
        <w:t>Select all of the following statements that are true</w:t>
      </w:r>
    </w:p>
    <w:p w:rsidR="00D14211" w:rsidRPr="00E620A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Cache is </w:t>
      </w:r>
      <w:r w:rsidRPr="00E620A1">
        <w:rPr>
          <w:rFonts w:asciiTheme="minorHAnsi" w:hAnsiTheme="minorHAnsi" w:cstheme="minorHAnsi"/>
          <w:noProof/>
        </w:rPr>
        <w:t>slow</w:t>
      </w:r>
      <w:r w:rsidRPr="00E620A1">
        <w:rPr>
          <w:rFonts w:asciiTheme="minorHAnsi" w:hAnsiTheme="minorHAnsi" w:cstheme="minorHAnsi"/>
        </w:rPr>
        <w:t xml:space="preserve"> memory that exists on the chip</w:t>
      </w:r>
    </w:p>
    <w:p w:rsidR="00D14211" w:rsidRPr="00E620A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 xml:space="preserve">RAM is bigger than cache and is faster to access </w:t>
      </w:r>
      <w:r w:rsidRPr="00E620A1">
        <w:rPr>
          <w:rFonts w:asciiTheme="minorHAnsi" w:hAnsiTheme="minorHAnsi" w:cstheme="minorHAnsi"/>
          <w:noProof/>
        </w:rPr>
        <w:t>than</w:t>
      </w:r>
      <w:r w:rsidRPr="00E620A1">
        <w:rPr>
          <w:rFonts w:asciiTheme="minorHAnsi" w:hAnsiTheme="minorHAnsi" w:cstheme="minorHAnsi"/>
        </w:rPr>
        <w:t xml:space="preserve"> data on the hard drive</w:t>
      </w:r>
    </w:p>
    <w:p w:rsidR="00D14211" w:rsidRPr="00E620A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  <w:noProof/>
        </w:rPr>
        <w:t>Hard</w:t>
      </w:r>
      <w:r w:rsidRPr="00E620A1">
        <w:rPr>
          <w:rFonts w:asciiTheme="minorHAnsi" w:hAnsiTheme="minorHAnsi" w:cstheme="minorHAnsi"/>
        </w:rPr>
        <w:t xml:space="preserve"> drive is on the motherboard and is very slow to access</w:t>
      </w:r>
    </w:p>
    <w:p w:rsidR="00D14211" w:rsidRPr="00E620A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E620A1">
        <w:rPr>
          <w:rFonts w:asciiTheme="minorHAnsi" w:hAnsiTheme="minorHAnsi" w:cstheme="minorHAnsi"/>
        </w:rPr>
        <w:t>Registers are very large and very fast to access</w:t>
      </w:r>
    </w:p>
    <w:p w:rsidR="00D1421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The largest stores of data exist on the CPU</w:t>
      </w:r>
    </w:p>
    <w:p w:rsidR="00D14211" w:rsidRPr="00D14211" w:rsidRDefault="00D14211" w:rsidP="00D14211">
      <w:pPr>
        <w:pStyle w:val="ListParagraph"/>
        <w:ind w:left="1440"/>
        <w:rPr>
          <w:rFonts w:asciiTheme="minorHAnsi" w:hAnsiTheme="minorHAnsi" w:cstheme="minorHAnsi"/>
        </w:rPr>
      </w:pPr>
    </w:p>
    <w:p w:rsidR="00F10B8C" w:rsidRPr="00802F96" w:rsidRDefault="00802F96" w:rsidP="00F10B8C">
      <w:pPr>
        <w:rPr>
          <w:rFonts w:cstheme="minorHAnsi"/>
          <w:b/>
          <w:sz w:val="28"/>
          <w:szCs w:val="24"/>
          <w:u w:val="single"/>
          <w:lang w:val="en-US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2: </w:t>
      </w:r>
      <w:r w:rsidR="007B402C" w:rsidRPr="00802F96">
        <w:rPr>
          <w:rFonts w:cstheme="minorHAnsi"/>
          <w:b/>
          <w:sz w:val="28"/>
          <w:szCs w:val="24"/>
          <w:u w:val="single"/>
          <w:lang w:val="en-US"/>
        </w:rPr>
        <w:t xml:space="preserve">Short Answer Questions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U</w:t>
      </w:r>
      <w:r w:rsidR="00D10B11" w:rsidRPr="00052AF6">
        <w:rPr>
          <w:rFonts w:cstheme="minorHAnsi"/>
          <w:sz w:val="24"/>
          <w:szCs w:val="24"/>
        </w:rPr>
        <w:t xml:space="preserve">se the following </w:t>
      </w:r>
      <w:r w:rsidR="007B402C">
        <w:rPr>
          <w:rFonts w:cstheme="minorHAnsi"/>
          <w:sz w:val="24"/>
          <w:szCs w:val="24"/>
        </w:rPr>
        <w:t>to answer questions 6 to 8</w:t>
      </w:r>
      <w:r w:rsidRPr="00052AF6">
        <w:rPr>
          <w:rFonts w:cstheme="minorHAnsi"/>
          <w:sz w:val="24"/>
          <w:szCs w:val="24"/>
        </w:rPr>
        <w:t xml:space="preserve">.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Let’s imagine a world</w:t>
      </w:r>
      <w:r w:rsidR="003B276F" w:rsidRPr="00052AF6">
        <w:rPr>
          <w:rFonts w:cstheme="minorHAnsi"/>
          <w:sz w:val="24"/>
          <w:szCs w:val="24"/>
        </w:rPr>
        <w:t xml:space="preserve"> where movies </w:t>
      </w:r>
      <w:r w:rsidR="003B276F" w:rsidRPr="007B402C">
        <w:rPr>
          <w:rFonts w:cstheme="minorHAnsi"/>
          <w:noProof/>
          <w:sz w:val="24"/>
          <w:szCs w:val="24"/>
        </w:rPr>
        <w:t>were borrowed</w:t>
      </w:r>
      <w:r w:rsidR="003B276F" w:rsidRPr="00052AF6">
        <w:rPr>
          <w:rFonts w:cstheme="minorHAnsi"/>
          <w:sz w:val="24"/>
          <w:szCs w:val="24"/>
        </w:rPr>
        <w:t xml:space="preserve"> at</w:t>
      </w:r>
      <w:r w:rsidRPr="00052AF6">
        <w:rPr>
          <w:rFonts w:cstheme="minorHAnsi"/>
          <w:sz w:val="24"/>
          <w:szCs w:val="24"/>
        </w:rPr>
        <w:t xml:space="preserve"> a local store. As an employee of the local </w:t>
      </w:r>
      <w:r w:rsidR="00BF5E37">
        <w:rPr>
          <w:rFonts w:cstheme="minorHAnsi"/>
          <w:sz w:val="24"/>
          <w:szCs w:val="24"/>
        </w:rPr>
        <w:t>DVD</w:t>
      </w:r>
      <w:r w:rsidRPr="00052AF6">
        <w:rPr>
          <w:rFonts w:cstheme="minorHAnsi"/>
          <w:sz w:val="24"/>
          <w:szCs w:val="24"/>
        </w:rPr>
        <w:t xml:space="preserve"> rental store, you </w:t>
      </w:r>
      <w:r w:rsidRPr="007B402C">
        <w:rPr>
          <w:rFonts w:cstheme="minorHAnsi"/>
          <w:noProof/>
          <w:sz w:val="24"/>
          <w:szCs w:val="24"/>
        </w:rPr>
        <w:t>are charged</w:t>
      </w:r>
      <w:r w:rsidRPr="00052AF6">
        <w:rPr>
          <w:rFonts w:cstheme="minorHAnsi"/>
          <w:sz w:val="24"/>
          <w:szCs w:val="24"/>
        </w:rPr>
        <w:t xml:space="preserve"> with arranging the highest rated movies of all time in a display case. Let’s consider a case in which you need to swap the th</w:t>
      </w:r>
      <w:r w:rsidR="003B276F" w:rsidRPr="00052AF6">
        <w:rPr>
          <w:rFonts w:cstheme="minorHAnsi"/>
          <w:sz w:val="24"/>
          <w:szCs w:val="24"/>
        </w:rPr>
        <w:t xml:space="preserve">ree movies that are on display and change it from last week’s arrangement to the arrangement for this week. </w:t>
      </w:r>
      <w:r w:rsidR="0047492E" w:rsidRPr="00052AF6">
        <w:rPr>
          <w:rFonts w:cstheme="minorHAnsi"/>
          <w:sz w:val="24"/>
          <w:szCs w:val="24"/>
        </w:rPr>
        <w:br/>
      </w:r>
    </w:p>
    <w:p w:rsidR="00F10B8C" w:rsidRPr="00052AF6" w:rsidRDefault="003B276F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Last Week’s </w:t>
      </w:r>
      <w:r w:rsidR="00F10B8C" w:rsidRPr="00052AF6">
        <w:rPr>
          <w:rFonts w:cstheme="minorHAnsi"/>
          <w:sz w:val="24"/>
          <w:szCs w:val="24"/>
        </w:rPr>
        <w:t>Arrangement</w:t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  <w:t>Arrangement</w:t>
      </w:r>
      <w:r w:rsidRPr="00052AF6">
        <w:rPr>
          <w:rFonts w:cstheme="minorHAnsi"/>
          <w:sz w:val="24"/>
          <w:szCs w:val="24"/>
        </w:rPr>
        <w:t xml:space="preserve"> for this week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        Slot          Initial Value                       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="0047492E" w:rsidRPr="00052AF6">
        <w:rPr>
          <w:rFonts w:cstheme="minorHAnsi"/>
          <w:sz w:val="24"/>
          <w:szCs w:val="24"/>
        </w:rPr>
        <w:t xml:space="preserve">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Pr="00052AF6">
        <w:rPr>
          <w:rFonts w:cstheme="minorHAnsi"/>
          <w:sz w:val="24"/>
          <w:szCs w:val="24"/>
        </w:rPr>
        <w:t xml:space="preserve"> Slot             Desired Value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126"/>
        <w:gridCol w:w="2126"/>
        <w:gridCol w:w="1559"/>
        <w:gridCol w:w="2126"/>
      </w:tblGrid>
      <w:tr w:rsidR="00F10B8C" w:rsidRPr="00052AF6" w:rsidTr="00FF6EFB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</w:tr>
      <w:tr w:rsidR="00F10B8C" w:rsidRPr="00052AF6" w:rsidTr="00FF6EFB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F6EFB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ssion Impossible</w:t>
            </w:r>
          </w:p>
        </w:tc>
      </w:tr>
      <w:tr w:rsidR="00F10B8C" w:rsidRPr="00052AF6" w:rsidTr="00FF6EFB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F6EFB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ssion Impossible</w:t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</w:tr>
    </w:tbl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052AF6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minimum number of </w:t>
      </w:r>
      <w:r w:rsidRPr="00BF5E37">
        <w:rPr>
          <w:rFonts w:asciiTheme="minorHAnsi" w:hAnsiTheme="minorHAnsi" w:cstheme="minorHAnsi"/>
          <w:b/>
        </w:rPr>
        <w:t>swap spaces</w:t>
      </w:r>
      <w:r w:rsidRPr="00052AF6">
        <w:rPr>
          <w:rFonts w:asciiTheme="minorHAnsi" w:hAnsiTheme="minorHAnsi" w:cstheme="minorHAnsi"/>
        </w:rPr>
        <w:t xml:space="preserve"> you need to update the arrangement</w:t>
      </w:r>
      <w:r w:rsidR="00F10B8C" w:rsidRPr="00052AF6">
        <w:rPr>
          <w:rFonts w:asciiTheme="minorHAnsi" w:hAnsiTheme="minorHAnsi" w:cstheme="minorHAnsi"/>
        </w:rPr>
        <w:t xml:space="preserve">? </w:t>
      </w:r>
    </w:p>
    <w:p w:rsidR="00F10B8C" w:rsidRPr="00052AF6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F10B8C" w:rsidRPr="00E620A1" w:rsidRDefault="00E620A1" w:rsidP="00F10B8C">
      <w:pPr>
        <w:pStyle w:val="ListParagraph"/>
        <w:rPr>
          <w:rFonts w:asciiTheme="minorHAnsi" w:hAnsiTheme="minorHAnsi" w:cstheme="minorHAnsi"/>
          <w:u w:val="single"/>
        </w:rPr>
      </w:pPr>
      <w:r w:rsidRPr="00E620A1">
        <w:rPr>
          <w:rFonts w:asciiTheme="minorHAnsi" w:hAnsiTheme="minorHAnsi" w:cstheme="minorHAnsi"/>
          <w:u w:val="single"/>
        </w:rPr>
        <w:t>___________________________________________</w:t>
      </w:r>
    </w:p>
    <w:p w:rsidR="00F10B8C" w:rsidRPr="00052AF6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E620A1" w:rsidRPr="00E620A1" w:rsidRDefault="00E31D32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would your algorithm be?  </w:t>
      </w:r>
      <w:r w:rsidR="00F10B8C" w:rsidRPr="00052AF6">
        <w:rPr>
          <w:rFonts w:asciiTheme="minorHAnsi" w:hAnsiTheme="minorHAnsi" w:cstheme="minorHAnsi"/>
        </w:rPr>
        <w:t xml:space="preserve">Your algorithm should </w:t>
      </w:r>
      <w:r w:rsidR="0047492E" w:rsidRPr="00052AF6">
        <w:rPr>
          <w:rFonts w:asciiTheme="minorHAnsi" w:hAnsiTheme="minorHAnsi" w:cstheme="minorHAnsi"/>
        </w:rPr>
        <w:t xml:space="preserve">include steps </w:t>
      </w:r>
      <w:r w:rsidR="0047492E" w:rsidRPr="007B402C">
        <w:rPr>
          <w:rFonts w:asciiTheme="minorHAnsi" w:hAnsiTheme="minorHAnsi" w:cstheme="minorHAnsi"/>
          <w:noProof/>
        </w:rPr>
        <w:t>like:</w:t>
      </w:r>
      <w:r w:rsidR="0047492E" w:rsidRPr="00052AF6">
        <w:rPr>
          <w:rFonts w:asciiTheme="minorHAnsi" w:hAnsiTheme="minorHAnsi" w:cstheme="minorHAnsi"/>
        </w:rPr>
        <w:br/>
        <w:t xml:space="preserve">1. Move DVD in slot 1 to slot </w:t>
      </w:r>
      <w:r w:rsidR="0047492E" w:rsidRPr="007B402C">
        <w:rPr>
          <w:rFonts w:asciiTheme="minorHAnsi" w:hAnsiTheme="minorHAnsi" w:cstheme="minorHAnsi"/>
          <w:noProof/>
        </w:rPr>
        <w:t>2</w:t>
      </w:r>
      <w:r w:rsidR="0047492E" w:rsidRPr="00052AF6">
        <w:rPr>
          <w:rFonts w:asciiTheme="minorHAnsi" w:hAnsiTheme="minorHAnsi" w:cstheme="minorHAnsi"/>
        </w:rPr>
        <w:t xml:space="preserve"> </w:t>
      </w:r>
      <w:proofErr w:type="spellStart"/>
      <w:r w:rsidR="0047492E" w:rsidRPr="00052AF6">
        <w:rPr>
          <w:rFonts w:asciiTheme="minorHAnsi" w:hAnsiTheme="minorHAnsi" w:cstheme="minorHAnsi"/>
        </w:rPr>
        <w:t>etc</w:t>
      </w:r>
      <w:proofErr w:type="spellEnd"/>
      <w:r w:rsidR="0047492E" w:rsidRPr="00052AF6">
        <w:rPr>
          <w:rFonts w:asciiTheme="minorHAnsi" w:hAnsiTheme="minorHAnsi" w:cstheme="minorHAnsi"/>
        </w:rPr>
        <w:t xml:space="preserve"> </w:t>
      </w:r>
      <w:r w:rsidR="00E620A1">
        <w:rPr>
          <w:rFonts w:asciiTheme="minorHAnsi" w:hAnsiTheme="minorHAnsi" w:cstheme="minorHAnsi"/>
        </w:rPr>
        <w:br/>
      </w:r>
    </w:p>
    <w:p w:rsidR="00F401C1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</w:p>
    <w:p w:rsidR="00F401C1" w:rsidRPr="00C044BD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401C1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</w:p>
    <w:p w:rsidR="00F401C1" w:rsidRPr="00C044BD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401C1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</w:p>
    <w:p w:rsidR="00F401C1" w:rsidRPr="00C044BD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401C1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</w:p>
    <w:p w:rsidR="00F401C1" w:rsidRPr="00C044BD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401C1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</w:p>
    <w:p w:rsidR="00F401C1" w:rsidRPr="00C044BD" w:rsidRDefault="00F401C1" w:rsidP="00F401C1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627377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lastRenderedPageBreak/>
        <w:t>Regardle</w:t>
      </w:r>
      <w:r w:rsidR="00BE6AA4">
        <w:rPr>
          <w:rFonts w:asciiTheme="minorHAnsi" w:hAnsiTheme="minorHAnsi" w:cstheme="minorHAnsi"/>
        </w:rPr>
        <w:t>ss of the number of swap spaces, w</w:t>
      </w:r>
      <w:r w:rsidR="00F10B8C" w:rsidRPr="00052AF6">
        <w:rPr>
          <w:rFonts w:asciiTheme="minorHAnsi" w:hAnsiTheme="minorHAnsi" w:cstheme="minorHAnsi"/>
        </w:rPr>
        <w:t>hat is the minimum number of swaps that are needed to perform this opera</w:t>
      </w:r>
      <w:r w:rsidRPr="00052AF6">
        <w:rPr>
          <w:rFonts w:asciiTheme="minorHAnsi" w:hAnsiTheme="minorHAnsi" w:cstheme="minorHAnsi"/>
        </w:rPr>
        <w:t>tion</w:t>
      </w:r>
      <w:r w:rsidR="00F10B8C" w:rsidRPr="00052AF6">
        <w:rPr>
          <w:rFonts w:asciiTheme="minorHAnsi" w:hAnsiTheme="minorHAnsi" w:cstheme="minorHAnsi"/>
        </w:rPr>
        <w:t>?</w:t>
      </w:r>
      <w:r w:rsidR="00627377">
        <w:rPr>
          <w:rFonts w:asciiTheme="minorHAnsi" w:hAnsiTheme="minorHAnsi" w:cstheme="minorHAnsi"/>
        </w:rPr>
        <w:br/>
      </w:r>
      <w:r w:rsidR="00627377">
        <w:rPr>
          <w:rFonts w:asciiTheme="minorHAnsi" w:hAnsiTheme="minorHAnsi" w:cstheme="minorHAnsi"/>
        </w:rPr>
        <w:br/>
        <w:t>_______________________________________________________________________</w:t>
      </w:r>
    </w:p>
    <w:p w:rsidR="00E2755B" w:rsidRPr="00052AF6" w:rsidRDefault="00E2755B" w:rsidP="0092381A">
      <w:pPr>
        <w:pStyle w:val="ListParagraph"/>
        <w:ind w:left="1440"/>
        <w:rPr>
          <w:rFonts w:asciiTheme="minorHAnsi" w:hAnsiTheme="minorHAnsi" w:cstheme="minorHAnsi"/>
        </w:rPr>
      </w:pPr>
    </w:p>
    <w:p w:rsidR="0021548C" w:rsidRPr="00052AF6" w:rsidRDefault="0021548C" w:rsidP="00D10B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</w:rPr>
      </w:pPr>
      <w:r w:rsidRPr="00052AF6">
        <w:rPr>
          <w:rFonts w:asciiTheme="minorHAnsi" w:hAnsiTheme="minorHAnsi" w:cstheme="minorHAnsi"/>
        </w:rPr>
        <w:t xml:space="preserve">What is one disadvantage of </w:t>
      </w:r>
      <w:r w:rsidR="00BE6AA4">
        <w:rPr>
          <w:rFonts w:asciiTheme="minorHAnsi" w:hAnsiTheme="minorHAnsi" w:cstheme="minorHAnsi"/>
        </w:rPr>
        <w:t>writing code</w:t>
      </w:r>
      <w:r w:rsidRPr="00052AF6">
        <w:rPr>
          <w:rFonts w:asciiTheme="minorHAnsi" w:hAnsiTheme="minorHAnsi" w:cstheme="minorHAnsi"/>
        </w:rPr>
        <w:t xml:space="preserve"> in assembly </w:t>
      </w:r>
      <w:r w:rsidR="00E2755B" w:rsidRPr="00052AF6">
        <w:rPr>
          <w:rFonts w:asciiTheme="minorHAnsi" w:hAnsiTheme="minorHAnsi" w:cstheme="minorHAnsi"/>
        </w:rPr>
        <w:t>language?</w:t>
      </w:r>
      <w:r w:rsidR="006D45C7" w:rsidRPr="00052AF6">
        <w:rPr>
          <w:rFonts w:asciiTheme="minorHAnsi" w:hAnsiTheme="minorHAnsi" w:cstheme="minorHAnsi"/>
        </w:rPr>
        <w:br/>
      </w:r>
      <w:r w:rsidR="006D45C7" w:rsidRPr="00052AF6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  <w:b/>
        </w:rPr>
      </w:pPr>
      <w:r w:rsidRPr="00052AF6">
        <w:rPr>
          <w:rFonts w:asciiTheme="minorHAnsi" w:hAnsiTheme="minorHAnsi" w:cstheme="minorHAnsi"/>
        </w:rPr>
        <w:t>________________________________________________________________________</w:t>
      </w:r>
    </w:p>
    <w:p w:rsidR="009D0934" w:rsidRPr="00D14211" w:rsidRDefault="009D0934" w:rsidP="00D14211">
      <w:pPr>
        <w:rPr>
          <w:rFonts w:cstheme="minorHAnsi"/>
          <w:sz w:val="24"/>
          <w:szCs w:val="24"/>
        </w:rPr>
      </w:pPr>
      <w:r w:rsidRPr="00D14211">
        <w:rPr>
          <w:rFonts w:cstheme="minorHAnsi"/>
          <w:lang w:val="en-US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u w:val="single"/>
          <w:lang w:val="en-US"/>
        </w:rPr>
        <w:t>_______________</w:t>
      </w:r>
      <w:r w:rsidR="00627377">
        <w:rPr>
          <w:rFonts w:asciiTheme="minorHAnsi" w:hAnsiTheme="minorHAnsi" w:cstheme="minorHAnsi"/>
          <w:u w:val="single"/>
          <w:lang w:val="en-US"/>
        </w:rPr>
        <w:t>___________________</w:t>
      </w:r>
      <w:r w:rsidRPr="00052AF6">
        <w:rPr>
          <w:rFonts w:asciiTheme="minorHAnsi" w:hAnsiTheme="minorHAnsi" w:cstheme="minorHAnsi"/>
          <w:u w:val="single"/>
          <w:lang w:val="en-US"/>
        </w:rPr>
        <w:t>_______________________</w:t>
      </w:r>
      <w:r w:rsidRPr="00052AF6">
        <w:rPr>
          <w:rFonts w:asciiTheme="minorHAnsi" w:hAnsiTheme="minorHAnsi" w:cstheme="minorHAnsi"/>
          <w:lang w:val="en-US"/>
        </w:rPr>
        <w:t xml:space="preserve"> involves solving problems, designing systems, and understanding human behavior, by drawing on the concepts fundamental to computer science. </w:t>
      </w: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D14211" w:rsidRDefault="006D45C7" w:rsidP="00D14211">
      <w:pPr>
        <w:pStyle w:val="ListParagraph"/>
        <w:rPr>
          <w:rFonts w:asciiTheme="minorHAnsi" w:hAnsiTheme="minorHAnsi" w:cstheme="minorHAnsi"/>
        </w:rPr>
      </w:pPr>
      <w:r w:rsidRPr="00D14211">
        <w:rPr>
          <w:rFonts w:asciiTheme="minorHAnsi" w:hAnsiTheme="minorHAnsi" w:cstheme="minorHAnsi"/>
        </w:rPr>
        <w:br/>
      </w:r>
    </w:p>
    <w:p w:rsidR="006D45C7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59145E">
        <w:rPr>
          <w:rFonts w:asciiTheme="minorHAnsi" w:hAnsiTheme="minorHAnsi" w:cstheme="minorHAnsi"/>
          <w:noProof/>
        </w:rPr>
        <w:t>If you were sorting 5 cards</w:t>
      </w:r>
      <w:r w:rsidR="007B402C" w:rsidRPr="0059145E">
        <w:rPr>
          <w:rFonts w:asciiTheme="minorHAnsi" w:hAnsiTheme="minorHAnsi" w:cstheme="minorHAnsi"/>
          <w:noProof/>
        </w:rPr>
        <w:t>,</w:t>
      </w:r>
      <w:r w:rsidRPr="0059145E">
        <w:rPr>
          <w:rFonts w:asciiTheme="minorHAnsi" w:hAnsiTheme="minorHAnsi" w:cstheme="minorHAnsi"/>
          <w:noProof/>
        </w:rPr>
        <w:t xml:space="preserve"> in ascending order, how much space is needed to sort the cards using the Simple So</w:t>
      </w:r>
      <w:r w:rsidR="0059145E" w:rsidRPr="0059145E">
        <w:rPr>
          <w:rFonts w:asciiTheme="minorHAnsi" w:hAnsiTheme="minorHAnsi" w:cstheme="minorHAnsi"/>
          <w:noProof/>
        </w:rPr>
        <w:t>rt algorithm discussed in class</w:t>
      </w:r>
      <w:r w:rsidR="0059145E"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="00D14211">
        <w:rPr>
          <w:rFonts w:asciiTheme="minorHAnsi" w:hAnsiTheme="minorHAnsi" w:cstheme="minorHAnsi"/>
        </w:rPr>
        <w:br/>
      </w:r>
    </w:p>
    <w:p w:rsidR="00D14211" w:rsidRPr="00052AF6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If you were sorting </w:t>
      </w:r>
      <w:r w:rsidRPr="0059145E">
        <w:rPr>
          <w:rFonts w:asciiTheme="minorHAnsi" w:hAnsiTheme="minorHAnsi" w:cstheme="minorHAnsi"/>
          <w:noProof/>
        </w:rPr>
        <w:t>5</w:t>
      </w:r>
      <w:r w:rsidRPr="00052AF6">
        <w:rPr>
          <w:rFonts w:asciiTheme="minorHAnsi" w:hAnsiTheme="minorHAnsi" w:cstheme="minorHAnsi"/>
        </w:rPr>
        <w:t xml:space="preserve"> cards</w:t>
      </w:r>
      <w:r>
        <w:rPr>
          <w:rFonts w:asciiTheme="minorHAnsi" w:hAnsiTheme="minorHAnsi" w:cstheme="minorHAnsi"/>
        </w:rPr>
        <w:t>,</w:t>
      </w:r>
      <w:r w:rsidRPr="00052AF6">
        <w:rPr>
          <w:rFonts w:asciiTheme="minorHAnsi" w:hAnsiTheme="minorHAnsi" w:cstheme="minorHAnsi"/>
        </w:rPr>
        <w:t xml:space="preserve"> in descending order, on average, how many comparisons are needed </w:t>
      </w:r>
      <w:r>
        <w:rPr>
          <w:rFonts w:asciiTheme="minorHAnsi" w:hAnsiTheme="minorHAnsi" w:cstheme="minorHAnsi"/>
        </w:rPr>
        <w:t xml:space="preserve">when </w:t>
      </w:r>
      <w:r w:rsidRPr="00052AF6">
        <w:rPr>
          <w:rFonts w:asciiTheme="minorHAnsi" w:hAnsiTheme="minorHAnsi" w:cstheme="minorHAnsi"/>
        </w:rPr>
        <w:t xml:space="preserve">using the Selection Sort algorithm discussed in </w:t>
      </w:r>
      <w:r w:rsidRPr="0059145E">
        <w:rPr>
          <w:rFonts w:asciiTheme="minorHAnsi" w:hAnsiTheme="minorHAnsi" w:cstheme="minorHAnsi"/>
          <w:noProof/>
        </w:rPr>
        <w:t>class</w:t>
      </w:r>
      <w:r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D14211" w:rsidRPr="00052AF6" w:rsidRDefault="00D14211" w:rsidP="00D14211">
      <w:pPr>
        <w:pStyle w:val="ListParagraph"/>
        <w:rPr>
          <w:rFonts w:asciiTheme="minorHAnsi" w:hAnsiTheme="minorHAnsi" w:cstheme="minorHAnsi"/>
        </w:rPr>
      </w:pPr>
    </w:p>
    <w:p w:rsidR="006D45C7" w:rsidRPr="00052AF6" w:rsidRDefault="006D45C7" w:rsidP="006D45C7">
      <w:pPr>
        <w:rPr>
          <w:rFonts w:cstheme="minorHAnsi"/>
          <w:sz w:val="24"/>
          <w:szCs w:val="24"/>
        </w:rPr>
      </w:pPr>
    </w:p>
    <w:p w:rsidR="006D45C7" w:rsidRPr="00052AF6" w:rsidRDefault="00A50B0A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</w:t>
      </w:r>
      <w:r w:rsidR="000D3A86">
        <w:rPr>
          <w:rFonts w:asciiTheme="minorHAnsi" w:hAnsiTheme="minorHAnsi" w:cstheme="minorHAnsi"/>
        </w:rPr>
        <w:t>___________________takes a high-</w:t>
      </w:r>
      <w:r w:rsidRPr="00052AF6">
        <w:rPr>
          <w:rFonts w:asciiTheme="minorHAnsi" w:hAnsiTheme="minorHAnsi" w:cstheme="minorHAnsi"/>
        </w:rPr>
        <w:t xml:space="preserve">level </w:t>
      </w:r>
      <w:r w:rsidR="000D3A86">
        <w:rPr>
          <w:rFonts w:asciiTheme="minorHAnsi" w:hAnsiTheme="minorHAnsi" w:cstheme="minorHAnsi"/>
        </w:rPr>
        <w:t xml:space="preserve">programming </w:t>
      </w:r>
      <w:r w:rsidRPr="00052AF6">
        <w:rPr>
          <w:rFonts w:asciiTheme="minorHAnsi" w:hAnsiTheme="minorHAnsi" w:cstheme="minorHAnsi"/>
        </w:rPr>
        <w:t xml:space="preserve">language and translates it into </w:t>
      </w:r>
      <w:r>
        <w:rPr>
          <w:rFonts w:asciiTheme="minorHAnsi" w:hAnsiTheme="minorHAnsi" w:cstheme="minorHAnsi"/>
        </w:rPr>
        <w:t>something the computer can understand</w:t>
      </w:r>
      <w:r w:rsidR="000D3A86">
        <w:rPr>
          <w:rFonts w:asciiTheme="minorHAnsi" w:hAnsiTheme="minorHAnsi" w:cstheme="minorHAnsi"/>
        </w:rPr>
        <w:t>, regardless of which high-</w:t>
      </w:r>
      <w:r w:rsidRPr="00052AF6">
        <w:rPr>
          <w:rFonts w:asciiTheme="minorHAnsi" w:hAnsiTheme="minorHAnsi" w:cstheme="minorHAnsi"/>
        </w:rPr>
        <w:t>level language is used.</w:t>
      </w:r>
      <w:r w:rsidR="006D45C7" w:rsidRPr="00052AF6">
        <w:rPr>
          <w:rFonts w:asciiTheme="minorHAnsi" w:hAnsiTheme="minorHAnsi" w:cstheme="minorHAnsi"/>
        </w:rPr>
        <w:br/>
      </w:r>
      <w:r w:rsidR="006D45C7" w:rsidRPr="00052AF6">
        <w:rPr>
          <w:rFonts w:asciiTheme="minorHAnsi" w:hAnsiTheme="minorHAnsi" w:cstheme="minorHAnsi"/>
        </w:rPr>
        <w:br/>
      </w:r>
    </w:p>
    <w:p w:rsidR="00710F84" w:rsidRPr="00052AF6" w:rsidRDefault="00710F84" w:rsidP="00E2755B">
      <w:pPr>
        <w:rPr>
          <w:rFonts w:cstheme="minorHAnsi"/>
          <w:b/>
          <w:sz w:val="24"/>
          <w:szCs w:val="24"/>
        </w:rPr>
      </w:pPr>
    </w:p>
    <w:p w:rsidR="00D14211" w:rsidRDefault="0062737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>_____________</w:t>
      </w:r>
      <w:r w:rsidR="00D14211" w:rsidRPr="00052AF6">
        <w:rPr>
          <w:rFonts w:asciiTheme="minorHAnsi" w:hAnsiTheme="minorHAnsi" w:cstheme="minorHAnsi"/>
          <w:lang w:val="en-US"/>
        </w:rPr>
        <w:t>__________________ is used in defining patterns and generalizing from instances.  It is used to let one object stand for many.</w:t>
      </w:r>
      <w:r w:rsidR="00D14211" w:rsidRPr="00052AF6">
        <w:rPr>
          <w:rFonts w:asciiTheme="minorHAnsi" w:hAnsiTheme="minorHAnsi" w:cstheme="minorHAnsi"/>
          <w:lang w:val="en-US"/>
        </w:rPr>
        <w:br/>
      </w:r>
    </w:p>
    <w:p w:rsidR="00D14211" w:rsidRDefault="00D14211" w:rsidP="00D14211">
      <w:pPr>
        <w:pStyle w:val="ListParagraph"/>
        <w:rPr>
          <w:rFonts w:asciiTheme="minorHAnsi" w:hAnsiTheme="minorHAnsi" w:cstheme="minorHAnsi"/>
        </w:rPr>
      </w:pPr>
    </w:p>
    <w:p w:rsidR="00E31D32" w:rsidRDefault="00E31D32" w:rsidP="00DE1A87">
      <w:pPr>
        <w:rPr>
          <w:rFonts w:cstheme="minorHAnsi"/>
          <w:b/>
          <w:sz w:val="28"/>
          <w:szCs w:val="24"/>
          <w:u w:val="single"/>
        </w:rPr>
      </w:pPr>
    </w:p>
    <w:p w:rsidR="00DE1A87" w:rsidRPr="00E31D32" w:rsidRDefault="00DE1A87" w:rsidP="00E31D32">
      <w:pPr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lastRenderedPageBreak/>
        <w:t>PART 3</w:t>
      </w:r>
      <w:r w:rsidRPr="00802F96">
        <w:rPr>
          <w:rFonts w:cstheme="minorHAnsi"/>
          <w:b/>
          <w:sz w:val="28"/>
          <w:szCs w:val="24"/>
          <w:u w:val="single"/>
        </w:rPr>
        <w:t xml:space="preserve">: </w:t>
      </w:r>
      <w:r>
        <w:rPr>
          <w:rFonts w:cstheme="minorHAnsi"/>
          <w:b/>
          <w:sz w:val="28"/>
          <w:szCs w:val="24"/>
          <w:u w:val="single"/>
        </w:rPr>
        <w:t xml:space="preserve">Longer-form Question </w:t>
      </w:r>
      <w:r>
        <w:rPr>
          <w:rFonts w:cstheme="minorHAnsi"/>
          <w:b/>
          <w:sz w:val="28"/>
          <w:szCs w:val="24"/>
          <w:u w:val="single"/>
        </w:rPr>
        <w:br/>
      </w:r>
      <w:r w:rsidRPr="00DE1A87">
        <w:rPr>
          <w:rFonts w:cstheme="minorHAnsi"/>
          <w:sz w:val="24"/>
          <w:szCs w:val="24"/>
        </w:rPr>
        <w:t>Use the space provided below to answer the each question</w:t>
      </w:r>
      <w:r w:rsidR="00F401C1">
        <w:rPr>
          <w:rFonts w:cstheme="minorHAnsi"/>
          <w:sz w:val="24"/>
          <w:szCs w:val="24"/>
        </w:rPr>
        <w:t xml:space="preserve">. Your answers do not have to be long. Suggested length 2 – 4 sentences. </w:t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In t</w:t>
      </w:r>
      <w:r w:rsidR="0096249E" w:rsidRPr="00052AF6">
        <w:rPr>
          <w:rFonts w:asciiTheme="minorHAnsi" w:hAnsiTheme="minorHAnsi" w:cstheme="minorHAnsi"/>
        </w:rPr>
        <w:t xml:space="preserve">he context of </w:t>
      </w:r>
      <w:r w:rsidR="0096249E" w:rsidRPr="0059145E">
        <w:rPr>
          <w:rFonts w:asciiTheme="minorHAnsi" w:hAnsiTheme="minorHAnsi" w:cstheme="minorHAnsi"/>
          <w:noProof/>
        </w:rPr>
        <w:t>algorithms</w:t>
      </w:r>
      <w:r w:rsidR="0059145E">
        <w:rPr>
          <w:rFonts w:asciiTheme="minorHAnsi" w:hAnsiTheme="minorHAnsi" w:cstheme="minorHAnsi"/>
          <w:noProof/>
        </w:rPr>
        <w:t>,</w:t>
      </w:r>
      <w:r w:rsidRPr="00052AF6">
        <w:rPr>
          <w:rFonts w:asciiTheme="minorHAnsi" w:hAnsiTheme="minorHAnsi" w:cstheme="minorHAnsi"/>
        </w:rPr>
        <w:t xml:space="preserve"> what does the </w:t>
      </w:r>
      <w:r w:rsidR="0096249E" w:rsidRPr="00052AF6">
        <w:rPr>
          <w:rFonts w:asciiTheme="minorHAnsi" w:hAnsiTheme="minorHAnsi" w:cstheme="minorHAnsi"/>
        </w:rPr>
        <w:t>phrase “</w:t>
      </w:r>
      <w:r w:rsidRPr="00052AF6">
        <w:rPr>
          <w:rFonts w:asciiTheme="minorHAnsi" w:hAnsiTheme="minorHAnsi" w:cstheme="minorHAnsi"/>
        </w:rPr>
        <w:t>garbage in garbage out</w:t>
      </w:r>
      <w:r w:rsidR="0096249E" w:rsidRPr="00052AF6">
        <w:rPr>
          <w:rFonts w:asciiTheme="minorHAnsi" w:hAnsiTheme="minorHAnsi" w:cstheme="minorHAnsi"/>
        </w:rPr>
        <w:t>”</w:t>
      </w:r>
      <w:r w:rsidRPr="00052AF6">
        <w:rPr>
          <w:rFonts w:asciiTheme="minorHAnsi" w:hAnsiTheme="minorHAnsi" w:cstheme="minorHAnsi"/>
        </w:rPr>
        <w:t xml:space="preserve"> refer to and giv</w:t>
      </w:r>
      <w:r w:rsidR="0096249E" w:rsidRPr="00052AF6">
        <w:rPr>
          <w:rFonts w:asciiTheme="minorHAnsi" w:hAnsiTheme="minorHAnsi" w:cstheme="minorHAnsi"/>
        </w:rPr>
        <w:t xml:space="preserve">e at least </w:t>
      </w:r>
      <w:r w:rsidR="0096249E" w:rsidRPr="0059145E">
        <w:rPr>
          <w:rFonts w:asciiTheme="minorHAnsi" w:hAnsiTheme="minorHAnsi" w:cstheme="minorHAnsi"/>
          <w:noProof/>
        </w:rPr>
        <w:t>2</w:t>
      </w:r>
      <w:r w:rsidR="0096249E" w:rsidRPr="00052AF6">
        <w:rPr>
          <w:rFonts w:asciiTheme="minorHAnsi" w:hAnsiTheme="minorHAnsi" w:cstheme="minorHAnsi"/>
        </w:rPr>
        <w:t xml:space="preserve"> real-world examples</w:t>
      </w:r>
      <w:r w:rsidR="0082353E">
        <w:rPr>
          <w:rFonts w:asciiTheme="minorHAnsi" w:hAnsiTheme="minorHAnsi" w:cstheme="minorHAnsi"/>
        </w:rPr>
        <w:t>.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____________________________________________________________</w:t>
      </w:r>
    </w:p>
    <w:p w:rsidR="0073665E" w:rsidRPr="00052AF6" w:rsidRDefault="0047492E" w:rsidP="0073665E">
      <w:pPr>
        <w:ind w:left="720"/>
        <w:rPr>
          <w:rFonts w:cstheme="minorHAnsi"/>
          <w:b/>
          <w:sz w:val="24"/>
          <w:szCs w:val="24"/>
        </w:rPr>
      </w:pPr>
      <w:r w:rsidRPr="00052AF6">
        <w:rPr>
          <w:rFonts w:cstheme="minorHAnsi"/>
          <w:sz w:val="24"/>
          <w:szCs w:val="24"/>
        </w:rPr>
        <w:br/>
      </w:r>
      <w:r w:rsidR="0096249E" w:rsidRPr="00052AF6">
        <w:rPr>
          <w:rFonts w:cstheme="minorHAnsi"/>
          <w:sz w:val="24"/>
          <w:szCs w:val="24"/>
        </w:rPr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96249E" w:rsidRPr="00052AF6">
        <w:rPr>
          <w:rFonts w:cstheme="minorHAnsi"/>
          <w:sz w:val="24"/>
          <w:szCs w:val="24"/>
        </w:rPr>
        <w:br/>
      </w:r>
      <w:r w:rsidR="0096249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96249E" w:rsidRPr="00052AF6">
        <w:rPr>
          <w:rFonts w:cstheme="minorHAnsi"/>
          <w:sz w:val="24"/>
          <w:szCs w:val="24"/>
        </w:rPr>
        <w:br/>
      </w:r>
      <w:r w:rsidR="0096249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96249E" w:rsidRPr="00052AF6">
        <w:rPr>
          <w:rFonts w:cstheme="minorHAnsi"/>
          <w:sz w:val="24"/>
          <w:szCs w:val="24"/>
        </w:rPr>
        <w:br/>
      </w:r>
      <w:r w:rsidR="0073665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73665E" w:rsidRPr="00052AF6">
        <w:rPr>
          <w:rFonts w:cstheme="minorHAnsi"/>
          <w:sz w:val="24"/>
          <w:szCs w:val="24"/>
        </w:rPr>
        <w:br/>
      </w:r>
      <w:r w:rsidR="0073665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</w:p>
    <w:p w:rsidR="00E31D32" w:rsidRPr="00E31D32" w:rsidRDefault="00500E32" w:rsidP="00E31D32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the year 2020, attending </w:t>
      </w:r>
      <w:r w:rsidR="0073665E">
        <w:rPr>
          <w:rFonts w:asciiTheme="minorHAnsi" w:hAnsiTheme="minorHAnsi" w:cstheme="minorHAnsi"/>
        </w:rPr>
        <w:t xml:space="preserve">university </w:t>
      </w:r>
      <w:r w:rsidR="00B76C37">
        <w:rPr>
          <w:rFonts w:asciiTheme="minorHAnsi" w:hAnsiTheme="minorHAnsi" w:cstheme="minorHAnsi"/>
        </w:rPr>
        <w:t xml:space="preserve">in Canada </w:t>
      </w:r>
      <w:r w:rsidR="0073665E">
        <w:rPr>
          <w:rFonts w:asciiTheme="minorHAnsi" w:hAnsiTheme="minorHAnsi" w:cstheme="minorHAnsi"/>
        </w:rPr>
        <w:t xml:space="preserve">is free but each school only accepts a limited number </w:t>
      </w:r>
      <w:r w:rsidR="0073665E" w:rsidRPr="00E31D32">
        <w:rPr>
          <w:rFonts w:asciiTheme="minorHAnsi" w:hAnsiTheme="minorHAnsi" w:cstheme="minorHAnsi"/>
        </w:rPr>
        <w:t xml:space="preserve">of students each year. Students are only admitted into university if they are deemed likely to succeed. </w:t>
      </w:r>
      <w:r w:rsidR="009D34B0" w:rsidRPr="00E31D32">
        <w:rPr>
          <w:rFonts w:asciiTheme="minorHAnsi" w:hAnsiTheme="minorHAnsi" w:cstheme="minorHAnsi"/>
        </w:rPr>
        <w:t>To help aid the admission proc</w:t>
      </w:r>
      <w:r w:rsidR="0073665E" w:rsidRPr="00E31D32">
        <w:rPr>
          <w:rFonts w:asciiTheme="minorHAnsi" w:hAnsiTheme="minorHAnsi" w:cstheme="minorHAnsi"/>
        </w:rPr>
        <w:t>ess a software is</w:t>
      </w:r>
      <w:r w:rsidRPr="00E31D32">
        <w:rPr>
          <w:rFonts w:asciiTheme="minorHAnsi" w:hAnsiTheme="minorHAnsi" w:cstheme="minorHAnsi"/>
        </w:rPr>
        <w:t xml:space="preserve"> being developed</w:t>
      </w:r>
      <w:r w:rsidR="0073665E" w:rsidRPr="00E31D32">
        <w:rPr>
          <w:rFonts w:asciiTheme="minorHAnsi" w:hAnsiTheme="minorHAnsi" w:cstheme="minorHAnsi"/>
        </w:rPr>
        <w:t xml:space="preserve">. </w:t>
      </w:r>
      <w:r w:rsidR="009D34B0" w:rsidRPr="00E31D32">
        <w:rPr>
          <w:rFonts w:asciiTheme="minorHAnsi" w:hAnsiTheme="minorHAnsi" w:cstheme="minorHAnsi"/>
        </w:rPr>
        <w:t xml:space="preserve">The software </w:t>
      </w:r>
      <w:r w:rsidRPr="00E31D32">
        <w:rPr>
          <w:rFonts w:asciiTheme="minorHAnsi" w:hAnsiTheme="minorHAnsi" w:cstheme="minorHAnsi"/>
        </w:rPr>
        <w:t xml:space="preserve">currently </w:t>
      </w:r>
      <w:r w:rsidR="009D34B0" w:rsidRPr="00E31D32">
        <w:rPr>
          <w:rFonts w:asciiTheme="minorHAnsi" w:hAnsiTheme="minorHAnsi" w:cstheme="minorHAnsi"/>
        </w:rPr>
        <w:t>uses historical</w:t>
      </w:r>
      <w:r w:rsidR="00B000B6" w:rsidRPr="00E31D32">
        <w:rPr>
          <w:rFonts w:asciiTheme="minorHAnsi" w:hAnsiTheme="minorHAnsi" w:cstheme="minorHAnsi"/>
        </w:rPr>
        <w:t xml:space="preserve"> enrollme</w:t>
      </w:r>
      <w:r w:rsidR="009D34B0" w:rsidRPr="00E31D32">
        <w:rPr>
          <w:rFonts w:asciiTheme="minorHAnsi" w:hAnsiTheme="minorHAnsi" w:cstheme="minorHAnsi"/>
        </w:rPr>
        <w:t>nt data</w:t>
      </w:r>
      <w:r w:rsidRPr="00E31D32">
        <w:rPr>
          <w:rFonts w:asciiTheme="minorHAnsi" w:hAnsiTheme="minorHAnsi" w:cstheme="minorHAnsi"/>
        </w:rPr>
        <w:t xml:space="preserve"> (from 1990 – 2015) and student’s high school exit exam scores</w:t>
      </w:r>
      <w:r w:rsidR="009D34B0" w:rsidRPr="00E31D32">
        <w:rPr>
          <w:rFonts w:asciiTheme="minorHAnsi" w:hAnsiTheme="minorHAnsi" w:cstheme="minorHAnsi"/>
        </w:rPr>
        <w:t xml:space="preserve"> to determine the likelih</w:t>
      </w:r>
      <w:r w:rsidR="00B000B6" w:rsidRPr="00E31D32">
        <w:rPr>
          <w:rFonts w:asciiTheme="minorHAnsi" w:hAnsiTheme="minorHAnsi" w:cstheme="minorHAnsi"/>
        </w:rPr>
        <w:t>ood</w:t>
      </w:r>
      <w:r w:rsidRPr="00E31D32">
        <w:rPr>
          <w:rFonts w:asciiTheme="minorHAnsi" w:hAnsiTheme="minorHAnsi" w:cstheme="minorHAnsi"/>
        </w:rPr>
        <w:t xml:space="preserve"> of </w:t>
      </w:r>
      <w:r w:rsidR="0082353E">
        <w:rPr>
          <w:rFonts w:asciiTheme="minorHAnsi" w:hAnsiTheme="minorHAnsi" w:cstheme="minorHAnsi"/>
        </w:rPr>
        <w:t>success</w:t>
      </w:r>
      <w:r w:rsidR="00B000B6" w:rsidRPr="00E31D32">
        <w:rPr>
          <w:rFonts w:asciiTheme="minorHAnsi" w:hAnsiTheme="minorHAnsi" w:cstheme="minorHAnsi"/>
        </w:rPr>
        <w:t xml:space="preserve">. </w:t>
      </w:r>
      <w:r w:rsidR="00E31D32" w:rsidRPr="00E31D32">
        <w:rPr>
          <w:rFonts w:asciiTheme="minorHAnsi" w:hAnsiTheme="minorHAnsi" w:cstheme="minorHAnsi"/>
        </w:rPr>
        <w:t xml:space="preserve">The data </w:t>
      </w:r>
      <w:r w:rsidR="00E31D32" w:rsidRPr="00E31D32">
        <w:rPr>
          <w:rFonts w:asciiTheme="minorHAnsi" w:hAnsiTheme="minorHAnsi" w:cstheme="minorHAnsi"/>
          <w:noProof/>
        </w:rPr>
        <w:t>shown</w:t>
      </w:r>
      <w:r w:rsidR="00E31D32" w:rsidRPr="00E31D32">
        <w:rPr>
          <w:rFonts w:asciiTheme="minorHAnsi" w:hAnsiTheme="minorHAnsi" w:cstheme="minorHAnsi"/>
        </w:rPr>
        <w:t xml:space="preserve"> in the pie chart and bar chart span 1990 – 2015. The pie chart shows the </w:t>
      </w:r>
      <w:r w:rsidR="00E31D32" w:rsidRPr="00E31D32">
        <w:rPr>
          <w:rFonts w:asciiTheme="minorHAnsi" w:hAnsiTheme="minorHAnsi" w:cstheme="minorHAnsi"/>
          <w:noProof/>
        </w:rPr>
        <w:t>make up</w:t>
      </w:r>
      <w:r w:rsidR="00E31D32" w:rsidRPr="00E31D32">
        <w:rPr>
          <w:rFonts w:asciiTheme="minorHAnsi" w:hAnsiTheme="minorHAnsi" w:cstheme="minorHAnsi"/>
        </w:rPr>
        <w:t xml:space="preserve"> of the student population by household income. The bar chart shows the graduation rates for each group. For instance, between 1990 – 2015, 65% of students who</w:t>
      </w:r>
      <w:r w:rsidR="0082353E">
        <w:rPr>
          <w:rFonts w:asciiTheme="minorHAnsi" w:hAnsiTheme="minorHAnsi" w:cstheme="minorHAnsi"/>
        </w:rPr>
        <w:t>se</w:t>
      </w:r>
      <w:r w:rsidR="00B76C37">
        <w:rPr>
          <w:rFonts w:asciiTheme="minorHAnsi" w:hAnsiTheme="minorHAnsi" w:cstheme="minorHAnsi"/>
        </w:rPr>
        <w:t xml:space="preserve"> parent</w:t>
      </w:r>
      <w:r w:rsidR="00E31D32" w:rsidRPr="00E31D32">
        <w:rPr>
          <w:rFonts w:asciiTheme="minorHAnsi" w:hAnsiTheme="minorHAnsi" w:cstheme="minorHAnsi"/>
        </w:rPr>
        <w:t>s</w:t>
      </w:r>
      <w:r w:rsidR="00B76C37">
        <w:rPr>
          <w:rFonts w:asciiTheme="minorHAnsi" w:hAnsiTheme="minorHAnsi" w:cstheme="minorHAnsi"/>
        </w:rPr>
        <w:t>’</w:t>
      </w:r>
      <w:r w:rsidR="00BE6AA4">
        <w:rPr>
          <w:rFonts w:asciiTheme="minorHAnsi" w:hAnsiTheme="minorHAnsi" w:cstheme="minorHAnsi"/>
        </w:rPr>
        <w:t xml:space="preserve"> income was</w:t>
      </w:r>
      <w:r w:rsidR="00E31D32" w:rsidRPr="00E31D32">
        <w:rPr>
          <w:rFonts w:asciiTheme="minorHAnsi" w:hAnsiTheme="minorHAnsi" w:cstheme="minorHAnsi"/>
        </w:rPr>
        <w:t xml:space="preserve"> between 50 and 100 thousand </w:t>
      </w:r>
      <w:r w:rsidR="00E31D32" w:rsidRPr="00E31D32">
        <w:rPr>
          <w:rFonts w:asciiTheme="minorHAnsi" w:hAnsiTheme="minorHAnsi" w:cstheme="minorHAnsi"/>
          <w:noProof/>
        </w:rPr>
        <w:t>successfully completed</w:t>
      </w:r>
      <w:r w:rsidR="00E31D32" w:rsidRPr="00E31D32">
        <w:rPr>
          <w:rFonts w:asciiTheme="minorHAnsi" w:hAnsiTheme="minorHAnsi" w:cstheme="minorHAnsi"/>
        </w:rPr>
        <w:t xml:space="preserve"> their degree. </w:t>
      </w:r>
      <w:r w:rsidR="00B76C37">
        <w:rPr>
          <w:rFonts w:asciiTheme="minorHAnsi" w:hAnsiTheme="minorHAnsi" w:cstheme="minorHAnsi"/>
        </w:rPr>
        <w:br/>
      </w:r>
      <w:r w:rsidR="00E31D32" w:rsidRPr="00E31D32">
        <w:rPr>
          <w:rFonts w:asciiTheme="minorHAnsi" w:hAnsiTheme="minorHAnsi" w:cstheme="minorHAnsi"/>
        </w:rPr>
        <w:t xml:space="preserve">Should the people who are designing the software have considered </w:t>
      </w:r>
      <w:r w:rsidR="00E31D32" w:rsidRPr="00E31D32">
        <w:rPr>
          <w:rFonts w:asciiTheme="minorHAnsi" w:hAnsiTheme="minorHAnsi" w:cstheme="minorHAnsi"/>
          <w:noProof/>
        </w:rPr>
        <w:t>socio-economic</w:t>
      </w:r>
      <w:r w:rsidR="00E31D32" w:rsidRPr="00E31D32">
        <w:rPr>
          <w:rFonts w:asciiTheme="minorHAnsi" w:hAnsiTheme="minorHAnsi" w:cstheme="minorHAnsi"/>
        </w:rPr>
        <w:t xml:space="preserve"> status when testing the software? Why or why not?</w:t>
      </w:r>
    </w:p>
    <w:p w:rsidR="00D12F9E" w:rsidRPr="00E31D32" w:rsidRDefault="00D12F9E" w:rsidP="00E31D32">
      <w:pPr>
        <w:rPr>
          <w:rFonts w:cstheme="minorHAnsi"/>
        </w:rPr>
      </w:pPr>
    </w:p>
    <w:p w:rsidR="00D12F9E" w:rsidRDefault="00D12F9E" w:rsidP="00D12F9E">
      <w:pPr>
        <w:pStyle w:val="ListParagraph"/>
        <w:rPr>
          <w:rFonts w:asciiTheme="minorHAnsi" w:hAnsiTheme="minorHAnsi" w:cstheme="minorHAnsi"/>
        </w:rPr>
      </w:pPr>
    </w:p>
    <w:p w:rsidR="00D12F9E" w:rsidRDefault="00D12F9E" w:rsidP="00500E32">
      <w:pPr>
        <w:pStyle w:val="ListParagraph"/>
        <w:rPr>
          <w:rFonts w:asciiTheme="minorHAnsi" w:hAnsiTheme="minorHAnsi" w:cstheme="minorHAnsi"/>
        </w:rPr>
      </w:pPr>
    </w:p>
    <w:p w:rsidR="00500E32" w:rsidRDefault="00500E32" w:rsidP="00500E32">
      <w:pPr>
        <w:pStyle w:val="ListParagraph"/>
        <w:rPr>
          <w:rFonts w:asciiTheme="minorHAnsi" w:hAnsiTheme="minorHAnsi" w:cstheme="minorHAnsi"/>
        </w:rPr>
      </w:pPr>
    </w:p>
    <w:p w:rsidR="00500E32" w:rsidRDefault="001E368C" w:rsidP="00B76C37">
      <w:pPr>
        <w:pStyle w:val="ListParagraph"/>
        <w:jc w:val="center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05442EBD" wp14:editId="23C1C1AF">
            <wp:extent cx="4088037" cy="2038443"/>
            <wp:effectExtent l="0" t="0" r="8255" b="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BC6075" w:rsidRDefault="00BC6075" w:rsidP="00500E32">
      <w:pPr>
        <w:pStyle w:val="ListParagraph"/>
        <w:rPr>
          <w:rFonts w:asciiTheme="minorHAnsi" w:hAnsiTheme="minorHAnsi" w:cstheme="minorHAnsi"/>
        </w:rPr>
      </w:pPr>
    </w:p>
    <w:p w:rsidR="00BC6075" w:rsidRDefault="00BC6075" w:rsidP="00500E32">
      <w:pPr>
        <w:pStyle w:val="ListParagraph"/>
        <w:rPr>
          <w:rFonts w:asciiTheme="minorHAnsi" w:hAnsiTheme="minorHAnsi" w:cstheme="minorHAnsi"/>
        </w:rPr>
      </w:pPr>
    </w:p>
    <w:p w:rsidR="002F0203" w:rsidRDefault="001E368C" w:rsidP="00B76C37">
      <w:pPr>
        <w:pStyle w:val="ListParagraph"/>
        <w:jc w:val="center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0A61DB2" wp14:editId="7FCDE132">
            <wp:extent cx="4926330" cy="2277533"/>
            <wp:effectExtent l="0" t="0" r="7620" b="889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BC6075" w:rsidRDefault="00BC6075" w:rsidP="00500E32">
      <w:pPr>
        <w:pStyle w:val="ListParagraph"/>
        <w:rPr>
          <w:rFonts w:asciiTheme="minorHAnsi" w:hAnsiTheme="minorHAnsi" w:cstheme="minorHAnsi"/>
        </w:rPr>
      </w:pPr>
    </w:p>
    <w:p w:rsidR="00F401C1" w:rsidRPr="00052AF6" w:rsidRDefault="00F401C1" w:rsidP="00F401C1">
      <w:pPr>
        <w:ind w:left="720"/>
        <w:rPr>
          <w:rFonts w:cstheme="minorHAnsi"/>
          <w:b/>
          <w:sz w:val="24"/>
          <w:szCs w:val="24"/>
        </w:rPr>
      </w:pPr>
      <w:r w:rsidRPr="00052AF6">
        <w:rPr>
          <w:rFonts w:cstheme="minorHAnsi"/>
          <w:sz w:val="24"/>
          <w:szCs w:val="24"/>
        </w:rPr>
        <w:br/>
        <w:t>______________________________________________</w:t>
      </w:r>
      <w:r>
        <w:rPr>
          <w:rFonts w:cstheme="minorHAnsi"/>
          <w:sz w:val="24"/>
          <w:szCs w:val="24"/>
        </w:rPr>
        <w:t>__________________________</w:t>
      </w:r>
      <w:r w:rsidRPr="00052AF6">
        <w:rPr>
          <w:rFonts w:cstheme="minorHAnsi"/>
          <w:sz w:val="24"/>
          <w:szCs w:val="24"/>
        </w:rPr>
        <w:br/>
      </w:r>
      <w:r w:rsidR="00E31D32">
        <w:rPr>
          <w:rFonts w:cstheme="minorHAnsi"/>
          <w:sz w:val="24"/>
          <w:szCs w:val="24"/>
        </w:rPr>
        <w:br/>
      </w:r>
      <w:r w:rsidRPr="00052AF6">
        <w:rPr>
          <w:rFonts w:cstheme="minorHAnsi"/>
          <w:sz w:val="24"/>
          <w:szCs w:val="24"/>
        </w:rPr>
        <w:t>______________________________________________</w:t>
      </w:r>
      <w:r>
        <w:rPr>
          <w:rFonts w:cstheme="minorHAnsi"/>
          <w:sz w:val="24"/>
          <w:szCs w:val="24"/>
        </w:rPr>
        <w:t>__________________________</w:t>
      </w:r>
      <w:r>
        <w:rPr>
          <w:rFonts w:cstheme="minorHAnsi"/>
          <w:sz w:val="24"/>
          <w:szCs w:val="24"/>
        </w:rPr>
        <w:br/>
      </w:r>
      <w:r w:rsidRPr="00052AF6">
        <w:rPr>
          <w:rFonts w:cstheme="minorHAnsi"/>
          <w:sz w:val="24"/>
          <w:szCs w:val="24"/>
        </w:rPr>
        <w:br/>
        <w:t>_______________________________________________</w:t>
      </w:r>
      <w:r>
        <w:rPr>
          <w:rFonts w:cstheme="minorHAnsi"/>
          <w:sz w:val="24"/>
          <w:szCs w:val="24"/>
        </w:rPr>
        <w:t>_________________________</w:t>
      </w:r>
    </w:p>
    <w:p w:rsidR="00F401C1" w:rsidRDefault="00F401C1" w:rsidP="00F401C1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F401C1" w:rsidRDefault="00F401C1" w:rsidP="00F401C1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F401C1" w:rsidRDefault="00F401C1" w:rsidP="00F401C1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F401C1" w:rsidRDefault="00F401C1" w:rsidP="00F401C1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</w:t>
      </w:r>
      <w:r>
        <w:rPr>
          <w:rFonts w:asciiTheme="minorHAnsi" w:hAnsiTheme="minorHAnsi" w:cstheme="minorHAnsi"/>
        </w:rPr>
        <w:t>_______________________________</w:t>
      </w:r>
      <w:r w:rsidRPr="00052AF6">
        <w:rPr>
          <w:rFonts w:asciiTheme="minorHAnsi" w:hAnsiTheme="minorHAnsi" w:cstheme="minorHAnsi"/>
        </w:rPr>
        <w:br/>
      </w:r>
    </w:p>
    <w:p w:rsidR="00F401C1" w:rsidRPr="00052AF6" w:rsidRDefault="00F401C1" w:rsidP="00F401C1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________________________________________________________________________</w:t>
      </w:r>
    </w:p>
    <w:p w:rsidR="00F401C1" w:rsidRDefault="00F401C1" w:rsidP="00F401C1">
      <w:pPr>
        <w:pStyle w:val="ListParagraph"/>
        <w:rPr>
          <w:rFonts w:asciiTheme="minorHAnsi" w:hAnsiTheme="minorHAnsi" w:cstheme="minorHAnsi"/>
        </w:rPr>
      </w:pPr>
      <w:bookmarkStart w:id="0" w:name="_GoBack"/>
      <w:bookmarkEnd w:id="0"/>
    </w:p>
    <w:p w:rsidR="00951178" w:rsidRPr="00DE1A87" w:rsidRDefault="00DE1A87" w:rsidP="00951178">
      <w:pPr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lastRenderedPageBreak/>
        <w:t>PART 4</w:t>
      </w:r>
      <w:r w:rsidR="00802F96" w:rsidRPr="00802F96">
        <w:rPr>
          <w:rFonts w:cstheme="minorHAnsi"/>
          <w:b/>
          <w:sz w:val="28"/>
          <w:szCs w:val="24"/>
          <w:u w:val="single"/>
        </w:rPr>
        <w:t xml:space="preserve"> : Tracing Through Snap Programs</w:t>
      </w:r>
      <w:r>
        <w:rPr>
          <w:rFonts w:cstheme="minorHAnsi"/>
          <w:b/>
          <w:sz w:val="28"/>
          <w:szCs w:val="24"/>
          <w:u w:val="single"/>
        </w:rPr>
        <w:br/>
      </w:r>
      <w:r w:rsidR="00EC3063">
        <w:rPr>
          <w:rFonts w:cstheme="minorHAnsi"/>
          <w:sz w:val="24"/>
          <w:szCs w:val="24"/>
        </w:rPr>
        <w:t>When asked about the output, you do not need to indicate the number of seconds the message is displayed on the screen. Just write down the message.</w:t>
      </w:r>
    </w:p>
    <w:p w:rsidR="00D14211" w:rsidRPr="00052AF6" w:rsidRDefault="00D14211" w:rsidP="00D14211">
      <w:pPr>
        <w:pStyle w:val="ListParagraph"/>
        <w:numPr>
          <w:ilvl w:val="0"/>
          <w:numId w:val="5"/>
        </w:numPr>
        <w:tabs>
          <w:tab w:val="left" w:pos="2653"/>
        </w:tabs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4B7D51FA" wp14:editId="21BEB32C">
            <wp:extent cx="225778" cy="199076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Pr="00052AF6">
        <w:rPr>
          <w:rFonts w:asciiTheme="minorHAnsi" w:hAnsiTheme="minorHAnsi" w:cstheme="minorHAnsi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14211" w:rsidRPr="00052AF6" w:rsidTr="006C0E8C">
        <w:tc>
          <w:tcPr>
            <w:tcW w:w="4675" w:type="dxa"/>
          </w:tcPr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2BEC602C" wp14:editId="263252E0">
                  <wp:extent cx="2748915" cy="27940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915" cy="27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</w:t>
            </w: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</w:t>
            </w: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</w:t>
            </w:r>
          </w:p>
        </w:tc>
      </w:tr>
    </w:tbl>
    <w:p w:rsidR="00D14211" w:rsidRPr="00052AF6" w:rsidRDefault="00D14211" w:rsidP="00D14211">
      <w:pPr>
        <w:tabs>
          <w:tab w:val="left" w:pos="2653"/>
        </w:tabs>
        <w:rPr>
          <w:rFonts w:cstheme="minorHAnsi"/>
          <w:sz w:val="24"/>
          <w:szCs w:val="24"/>
        </w:rPr>
      </w:pPr>
    </w:p>
    <w:p w:rsidR="00D14211" w:rsidRPr="00052AF6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4696FEF0" wp14:editId="29BF1A1A">
            <wp:extent cx="225778" cy="199076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</w:p>
    <w:p w:rsidR="00D14211" w:rsidRPr="00052AF6" w:rsidRDefault="00D14211" w:rsidP="00D14211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14211" w:rsidRPr="00052AF6" w:rsidTr="006C0E8C">
        <w:tc>
          <w:tcPr>
            <w:tcW w:w="9350" w:type="dxa"/>
          </w:tcPr>
          <w:p w:rsidR="00D14211" w:rsidRPr="00052AF6" w:rsidRDefault="00D14211" w:rsidP="006C0E8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235913EA" wp14:editId="2B5DC1E4">
                  <wp:extent cx="4779645" cy="2078355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9645" cy="207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211" w:rsidRPr="00052AF6" w:rsidTr="006C0E8C">
        <w:tc>
          <w:tcPr>
            <w:tcW w:w="9350" w:type="dxa"/>
          </w:tcPr>
          <w:p w:rsidR="00D14211" w:rsidRPr="00052AF6" w:rsidRDefault="00D14211" w:rsidP="006C0E8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________________________________</w:t>
            </w:r>
          </w:p>
        </w:tc>
      </w:tr>
    </w:tbl>
    <w:p w:rsidR="00D14211" w:rsidRPr="00052AF6" w:rsidRDefault="00D14211" w:rsidP="00951178">
      <w:pPr>
        <w:rPr>
          <w:rFonts w:cstheme="minorHAnsi"/>
          <w:sz w:val="24"/>
          <w:szCs w:val="24"/>
        </w:rPr>
      </w:pPr>
    </w:p>
    <w:p w:rsidR="00951178" w:rsidRPr="00052AF6" w:rsidRDefault="00951178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lastRenderedPageBreak/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25814CAF" wp14:editId="6C679590">
            <wp:extent cx="225778" cy="199076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C76A51" w:rsidRPr="00052AF6">
        <w:rPr>
          <w:rFonts w:asciiTheme="minorHAnsi" w:hAnsiTheme="minorHAnsi" w:cstheme="minorHAnsi"/>
        </w:rPr>
        <w:br/>
      </w:r>
      <w:r w:rsidR="00C76A51" w:rsidRPr="00052AF6">
        <w:rPr>
          <w:rFonts w:asciiTheme="minorHAnsi" w:hAnsiTheme="minorHAnsi" w:cstheme="minorHAnsi"/>
        </w:rPr>
        <w:br/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6"/>
        <w:gridCol w:w="2364"/>
      </w:tblGrid>
      <w:tr w:rsidR="00951178" w:rsidRPr="00052AF6" w:rsidTr="00C76A51">
        <w:tc>
          <w:tcPr>
            <w:tcW w:w="6276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5CE193CC" wp14:editId="54EFD4E5">
                  <wp:extent cx="3842282" cy="1618538"/>
                  <wp:effectExtent l="0" t="0" r="635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671" b="13639"/>
                          <a:stretch/>
                        </pic:blipFill>
                        <pic:spPr bwMode="auto">
                          <a:xfrm>
                            <a:off x="0" y="0"/>
                            <a:ext cx="3843655" cy="16191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</w:tc>
      </w:tr>
      <w:tr w:rsidR="00951178" w:rsidRPr="00052AF6" w:rsidTr="00C76A51">
        <w:tc>
          <w:tcPr>
            <w:tcW w:w="6276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  <w:noProof/>
              </w:rPr>
            </w:pP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:rsidR="00C76A51" w:rsidRPr="00052AF6" w:rsidRDefault="00C76A51" w:rsidP="00C76A51">
      <w:pPr>
        <w:rPr>
          <w:rFonts w:cstheme="minorHAnsi"/>
          <w:sz w:val="24"/>
          <w:szCs w:val="24"/>
        </w:rPr>
      </w:pPr>
    </w:p>
    <w:p w:rsidR="00C76A51" w:rsidRPr="00052AF6" w:rsidRDefault="00C76A5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3D98248B" wp14:editId="10BEB2C1">
            <wp:extent cx="225778" cy="19907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FF6EFB">
        <w:rPr>
          <w:rFonts w:asciiTheme="minorHAnsi" w:hAnsiTheme="minorHAnsi" w:cstheme="minorHAnsi"/>
        </w:rPr>
        <w:t xml:space="preserve"> Put your answer in the black </w:t>
      </w:r>
      <w:r w:rsidR="00B564A0">
        <w:rPr>
          <w:rFonts w:asciiTheme="minorHAnsi" w:hAnsiTheme="minorHAnsi" w:cstheme="minorHAnsi"/>
        </w:rPr>
        <w:t>box</w:t>
      </w:r>
      <w:r w:rsidR="00FF6EFB">
        <w:rPr>
          <w:rFonts w:asciiTheme="minorHAnsi" w:hAnsiTheme="minorHAnsi" w:cstheme="minorHAnsi"/>
        </w:rPr>
        <w:t>.</w:t>
      </w:r>
    </w:p>
    <w:p w:rsidR="00C76A51" w:rsidRPr="00052AF6" w:rsidRDefault="00C76A51" w:rsidP="00C76A51">
      <w:pPr>
        <w:pStyle w:val="ListParagrap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0"/>
        <w:gridCol w:w="1700"/>
      </w:tblGrid>
      <w:tr w:rsidR="00C76A51" w:rsidRPr="00052AF6" w:rsidTr="00C76A51">
        <w:tc>
          <w:tcPr>
            <w:tcW w:w="6930" w:type="dxa"/>
          </w:tcPr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object w:dxaOrig="2614" w:dyaOrig="28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0.65pt;height:143pt" o:ole="">
                  <v:imagedata r:id="rId13" o:title=""/>
                </v:shape>
                <o:OLEObject Type="Embed" ProgID="PBrush" ShapeID="_x0000_i1025" DrawAspect="Content" ObjectID="_1599910182" r:id="rId14"/>
              </w:object>
            </w:r>
            <w:r w:rsidRPr="00052AF6">
              <w:rPr>
                <w:rFonts w:asciiTheme="minorHAnsi" w:hAnsiTheme="minorHAnsi" w:cstheme="minorHAnsi"/>
                <w:noProof/>
              </w:rPr>
              <w:t xml:space="preserve">     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1A4010EB" wp14:editId="26D5CFAE">
                  <wp:extent cx="1758315" cy="1656715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315" cy="165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700" w:type="dxa"/>
          </w:tcPr>
          <w:p w:rsidR="00C76A51" w:rsidRPr="00052AF6" w:rsidRDefault="00FF6EFB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0D8248" wp14:editId="254BE950">
                      <wp:simplePos x="0" y="0"/>
                      <wp:positionH relativeFrom="column">
                        <wp:posOffset>-549063</wp:posOffset>
                      </wp:positionH>
                      <wp:positionV relativeFrom="paragraph">
                        <wp:posOffset>340783</wp:posOffset>
                      </wp:positionV>
                      <wp:extent cx="1346200" cy="1447800"/>
                      <wp:effectExtent l="19050" t="19050" r="25400" b="1905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6200" cy="1447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4009BC61" id="Rectangle 11" o:spid="_x0000_s1026" style="position:absolute;margin-left:-43.25pt;margin-top:26.85pt;width:106pt;height:11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" fillcolor="white [3212]" strokecolor="black [3213]" strokeweight="3pt"/>
                  </w:pict>
                </mc:Fallback>
              </mc:AlternateContent>
            </w:r>
          </w:p>
        </w:tc>
      </w:tr>
    </w:tbl>
    <w:p w:rsidR="00C76A51" w:rsidRPr="00052AF6" w:rsidRDefault="00C76A51" w:rsidP="00C76A51">
      <w:pPr>
        <w:rPr>
          <w:rFonts w:cstheme="minorHAnsi"/>
          <w:sz w:val="24"/>
          <w:szCs w:val="24"/>
        </w:rPr>
      </w:pPr>
    </w:p>
    <w:p w:rsidR="00951178" w:rsidRPr="00052AF6" w:rsidRDefault="00951178" w:rsidP="00C76A51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951178" w:rsidRPr="00052AF6" w:rsidTr="00A16683">
        <w:tc>
          <w:tcPr>
            <w:tcW w:w="8630" w:type="dxa"/>
          </w:tcPr>
          <w:p w:rsidR="00A16683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lastRenderedPageBreak/>
              <w:t>Use the block below for the next 4 questions</w:t>
            </w: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</w:r>
            <w:r w:rsidR="00951178"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499AF56F" wp14:editId="58C68182">
                  <wp:extent cx="3274477" cy="2565400"/>
                  <wp:effectExtent l="0" t="0" r="254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4793" cy="2573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6683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951178" w:rsidRPr="00052AF6" w:rsidTr="00A16683">
        <w:tc>
          <w:tcPr>
            <w:tcW w:w="8630" w:type="dxa"/>
          </w:tcPr>
          <w:p w:rsidR="00951178" w:rsidRPr="00052AF6" w:rsidRDefault="00951178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C76A51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What kind of loop is the repeat until loop</w:t>
            </w:r>
            <w:r w:rsidR="00A16683" w:rsidRPr="00052AF6">
              <w:rPr>
                <w:rFonts w:asciiTheme="minorHAnsi" w:hAnsiTheme="minorHAnsi" w:cstheme="minorHAnsi"/>
              </w:rPr>
              <w:t>?</w:t>
            </w: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C76A51" w:rsidRPr="00052AF6" w:rsidRDefault="00627377" w:rsidP="0062737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="00A16683"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</w:t>
            </w:r>
            <w:r w:rsidR="00C76A51"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_____________</w:t>
            </w: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A16683" w:rsidP="00C76A51">
            <w:pPr>
              <w:pStyle w:val="ListParagraph"/>
              <w:rPr>
                <w:rFonts w:asciiTheme="minorHAnsi" w:hAnsiTheme="minorHAnsi" w:cstheme="minorHAnsi"/>
              </w:rPr>
            </w:pPr>
          </w:p>
          <w:p w:rsidR="00A16683" w:rsidRPr="00052AF6" w:rsidRDefault="00A16683" w:rsidP="00C76A5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B40575" w:rsidRPr="00052AF6" w:rsidTr="00A16683">
        <w:tc>
          <w:tcPr>
            <w:tcW w:w="8630" w:type="dxa"/>
          </w:tcPr>
          <w:p w:rsidR="00B40575" w:rsidRPr="00052AF6" w:rsidRDefault="00835C6B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7B7986" wp14:editId="2DF1DBBA">
                  <wp:extent cx="225778" cy="199076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</w:rPr>
              <w:t xml:space="preserve">  is clicked, if the user input is 7</w:t>
            </w:r>
            <w:r w:rsidR="00B40575" w:rsidRPr="00052AF6">
              <w:rPr>
                <w:rFonts w:asciiTheme="minorHAnsi" w:hAnsiTheme="minorHAnsi" w:cstheme="minorHAnsi"/>
              </w:rPr>
              <w:t>, how many times do</w:t>
            </w:r>
            <w:r w:rsidR="002F6639">
              <w:rPr>
                <w:rFonts w:asciiTheme="minorHAnsi" w:hAnsiTheme="minorHAnsi" w:cstheme="minorHAnsi"/>
              </w:rPr>
              <w:t>es the repeat until loop run</w:t>
            </w:r>
            <w:r w:rsidR="00B40575" w:rsidRPr="00052AF6">
              <w:rPr>
                <w:rFonts w:asciiTheme="minorHAnsi" w:hAnsiTheme="minorHAnsi" w:cstheme="minorHAnsi"/>
              </w:rPr>
              <w:t>?</w:t>
            </w:r>
          </w:p>
          <w:p w:rsidR="00A16683" w:rsidRPr="00052AF6" w:rsidRDefault="00052AF6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___</w:t>
            </w:r>
            <w:r w:rsidR="00860A59">
              <w:rPr>
                <w:rFonts w:asciiTheme="minorHAnsi" w:hAnsiTheme="minorHAnsi" w:cstheme="minorHAnsi"/>
                <w:sz w:val="24"/>
                <w:szCs w:val="24"/>
              </w:rPr>
              <w:t>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</w:tc>
      </w:tr>
      <w:tr w:rsidR="00B40575" w:rsidRPr="00052AF6" w:rsidTr="00A16683">
        <w:tc>
          <w:tcPr>
            <w:tcW w:w="8630" w:type="dxa"/>
          </w:tcPr>
          <w:p w:rsidR="00052AF6" w:rsidRPr="00052AF6" w:rsidRDefault="00052AF6" w:rsidP="00052AF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052AF6" w:rsidRDefault="00835C6B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7B7986" wp14:editId="2DF1DBBA">
                  <wp:extent cx="225778" cy="199076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</w:rPr>
              <w:t xml:space="preserve">  is clicked, if </w:t>
            </w:r>
            <w:r w:rsidR="00860A59">
              <w:rPr>
                <w:rFonts w:asciiTheme="minorHAnsi" w:hAnsiTheme="minorHAnsi" w:cstheme="minorHAnsi"/>
              </w:rPr>
              <w:t xml:space="preserve"> the user input is 21</w:t>
            </w:r>
            <w:r w:rsidR="00052AF6" w:rsidRPr="00052AF6">
              <w:rPr>
                <w:rFonts w:asciiTheme="minorHAnsi" w:hAnsiTheme="minorHAnsi" w:cstheme="minorHAnsi"/>
              </w:rPr>
              <w:t xml:space="preserve">, how many times does the repeat </w:t>
            </w:r>
            <w:r w:rsidR="00860A59">
              <w:rPr>
                <w:rFonts w:asciiTheme="minorHAnsi" w:hAnsiTheme="minorHAnsi" w:cstheme="minorHAnsi"/>
              </w:rPr>
              <w:t xml:space="preserve">until </w:t>
            </w:r>
            <w:r w:rsidR="00FA4728">
              <w:rPr>
                <w:rFonts w:asciiTheme="minorHAnsi" w:hAnsiTheme="minorHAnsi" w:cstheme="minorHAnsi"/>
              </w:rPr>
              <w:t>loop run?</w:t>
            </w:r>
          </w:p>
          <w:p w:rsidR="00860A59" w:rsidRDefault="00860A59" w:rsidP="00860A59">
            <w:pPr>
              <w:rPr>
                <w:rFonts w:asciiTheme="minorHAnsi" w:hAnsiTheme="minorHAnsi" w:cstheme="minorHAnsi"/>
              </w:rPr>
            </w:pPr>
          </w:p>
          <w:p w:rsidR="00860A59" w:rsidRDefault="00860A59" w:rsidP="00860A59">
            <w:pPr>
              <w:rPr>
                <w:rFonts w:asciiTheme="minorHAnsi" w:hAnsiTheme="minorHAnsi" w:cstheme="minorHAnsi"/>
              </w:rPr>
            </w:pPr>
          </w:p>
          <w:p w:rsidR="00860A59" w:rsidRPr="00860A59" w:rsidRDefault="00860A59" w:rsidP="00860A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____________________________________________________</w:t>
            </w:r>
            <w:r>
              <w:rPr>
                <w:rFonts w:asciiTheme="minorHAnsi" w:hAnsiTheme="minorHAnsi" w:cstheme="minorHAnsi"/>
              </w:rPr>
              <w:br/>
            </w:r>
          </w:p>
          <w:p w:rsidR="00835C6B" w:rsidRPr="00052AF6" w:rsidRDefault="00835C6B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 xml:space="preserve">What is the output w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62A6A45D" wp14:editId="2DFC7826">
                  <wp:extent cx="225778" cy="199076"/>
                  <wp:effectExtent l="0" t="0" r="317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052AF6">
              <w:rPr>
                <w:rFonts w:asciiTheme="minorHAnsi" w:hAnsiTheme="minorHAnsi" w:cstheme="minorHAnsi"/>
              </w:rPr>
              <w:t xml:space="preserve">  is clicked and the </w:t>
            </w:r>
            <w:r w:rsidR="0073665E">
              <w:rPr>
                <w:rFonts w:asciiTheme="minorHAnsi" w:hAnsiTheme="minorHAnsi" w:cstheme="minorHAnsi"/>
              </w:rPr>
              <w:t>user has input 21 as the answer?</w:t>
            </w:r>
            <w:r w:rsidRPr="00052AF6">
              <w:rPr>
                <w:rFonts w:asciiTheme="minorHAnsi" w:hAnsiTheme="minorHAnsi" w:cstheme="minorHAnsi"/>
              </w:rPr>
              <w:t xml:space="preserve"> </w:t>
            </w:r>
            <w:r w:rsidR="0073665E">
              <w:rPr>
                <w:rFonts w:asciiTheme="minorHAnsi" w:hAnsiTheme="minorHAnsi" w:cstheme="minorHAnsi"/>
              </w:rPr>
              <w:br/>
            </w:r>
          </w:p>
          <w:p w:rsidR="00052AF6" w:rsidRPr="00052AF6" w:rsidRDefault="00835C6B" w:rsidP="002F663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__</w:t>
            </w:r>
            <w:r w:rsidR="00627377">
              <w:rPr>
                <w:rFonts w:asciiTheme="minorHAnsi" w:hAnsiTheme="minorHAnsi" w:cstheme="minorHAnsi"/>
                <w:sz w:val="24"/>
                <w:szCs w:val="24"/>
              </w:rPr>
              <w:t>______________________________</w:t>
            </w:r>
            <w:r w:rsidR="00627377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</w:t>
            </w:r>
            <w:r w:rsidR="00627377">
              <w:rPr>
                <w:rFonts w:asciiTheme="minorHAnsi" w:hAnsiTheme="minorHAnsi" w:cstheme="minorHAnsi"/>
                <w:sz w:val="24"/>
                <w:szCs w:val="24"/>
              </w:rPr>
              <w:t>______________________________</w:t>
            </w:r>
            <w:r w:rsidR="00627377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_____________</w:t>
            </w:r>
            <w:r w:rsidR="002F6639">
              <w:rPr>
                <w:rFonts w:asciiTheme="minorHAnsi" w:hAnsiTheme="minorHAnsi" w:cstheme="minorHAnsi"/>
                <w:sz w:val="24"/>
                <w:szCs w:val="24"/>
              </w:rPr>
              <w:t>______________________________</w:t>
            </w:r>
          </w:p>
        </w:tc>
      </w:tr>
    </w:tbl>
    <w:p w:rsidR="008266D2" w:rsidRDefault="00FF6EFB" w:rsidP="008266D2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his page is intentionally left blank for your rough work.</w:t>
      </w:r>
    </w:p>
    <w:p w:rsidR="009D19C5" w:rsidRPr="00052AF6" w:rsidRDefault="00FF6EFB" w:rsidP="008266D2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thing on this page will be graded.</w:t>
      </w:r>
    </w:p>
    <w:sectPr w:rsidR="009D19C5" w:rsidRPr="00052AF6">
      <w:foot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3EF5" w:rsidRDefault="00C23EF5" w:rsidP="00BE7734">
      <w:pPr>
        <w:spacing w:after="0" w:line="240" w:lineRule="auto"/>
      </w:pPr>
      <w:r>
        <w:separator/>
      </w:r>
    </w:p>
  </w:endnote>
  <w:endnote w:type="continuationSeparator" w:id="0">
    <w:p w:rsidR="00C23EF5" w:rsidRDefault="00C23EF5" w:rsidP="00BE77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5973381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BE7734" w:rsidRDefault="00BE7734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81E16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81E16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E7734" w:rsidRDefault="00BE7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3EF5" w:rsidRDefault="00C23EF5" w:rsidP="00BE7734">
      <w:pPr>
        <w:spacing w:after="0" w:line="240" w:lineRule="auto"/>
      </w:pPr>
      <w:r>
        <w:separator/>
      </w:r>
    </w:p>
  </w:footnote>
  <w:footnote w:type="continuationSeparator" w:id="0">
    <w:p w:rsidR="00C23EF5" w:rsidRDefault="00C23EF5" w:rsidP="00BE77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121"/>
    <w:multiLevelType w:val="hybridMultilevel"/>
    <w:tmpl w:val="01D477E6"/>
    <w:lvl w:ilvl="0" w:tplc="DD3C08B2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05E12FD1"/>
    <w:multiLevelType w:val="hybridMultilevel"/>
    <w:tmpl w:val="536021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A7B5E"/>
    <w:multiLevelType w:val="hybridMultilevel"/>
    <w:tmpl w:val="2A625C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AF0"/>
    <w:multiLevelType w:val="hybridMultilevel"/>
    <w:tmpl w:val="FDFA2488"/>
    <w:lvl w:ilvl="0" w:tplc="C34CF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CA75FF"/>
    <w:multiLevelType w:val="hybridMultilevel"/>
    <w:tmpl w:val="BC9E86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47902"/>
    <w:multiLevelType w:val="hybridMultilevel"/>
    <w:tmpl w:val="0BCE3F2A"/>
    <w:lvl w:ilvl="0" w:tplc="10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6" w15:restartNumberingAfterBreak="0">
    <w:nsid w:val="278D0822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2074D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1787B"/>
    <w:multiLevelType w:val="hybridMultilevel"/>
    <w:tmpl w:val="3A70677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23AB0"/>
    <w:multiLevelType w:val="multilevel"/>
    <w:tmpl w:val="10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0" w15:restartNumberingAfterBreak="0">
    <w:nsid w:val="3FAC6EE3"/>
    <w:multiLevelType w:val="hybridMultilevel"/>
    <w:tmpl w:val="8DF6A464"/>
    <w:lvl w:ilvl="0" w:tplc="11C07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1459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217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46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3C8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8F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4C8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EB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9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E333BC"/>
    <w:multiLevelType w:val="hybridMultilevel"/>
    <w:tmpl w:val="84A05C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B978A5"/>
    <w:multiLevelType w:val="hybridMultilevel"/>
    <w:tmpl w:val="5086AD28"/>
    <w:lvl w:ilvl="0" w:tplc="10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B376E7"/>
    <w:multiLevelType w:val="hybridMultilevel"/>
    <w:tmpl w:val="E8268F38"/>
    <w:lvl w:ilvl="0" w:tplc="1009000B">
      <w:start w:val="8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D535D"/>
    <w:multiLevelType w:val="hybridMultilevel"/>
    <w:tmpl w:val="A1EC563E"/>
    <w:lvl w:ilvl="0" w:tplc="345C00BC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97482F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704F3A"/>
    <w:multiLevelType w:val="hybridMultilevel"/>
    <w:tmpl w:val="4920A0A4"/>
    <w:lvl w:ilvl="0" w:tplc="3F32D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CC54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EF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1A5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D87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B03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B4B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FA7E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501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77D1002"/>
    <w:multiLevelType w:val="hybridMultilevel"/>
    <w:tmpl w:val="53F65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37F78"/>
    <w:multiLevelType w:val="hybridMultilevel"/>
    <w:tmpl w:val="6EF2BCC4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60275"/>
    <w:multiLevelType w:val="hybridMultilevel"/>
    <w:tmpl w:val="C6B6AE76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0683E4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376C7C"/>
    <w:multiLevelType w:val="hybridMultilevel"/>
    <w:tmpl w:val="CD524F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95ACC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2A5702"/>
    <w:multiLevelType w:val="hybridMultilevel"/>
    <w:tmpl w:val="83E686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82D9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502296"/>
    <w:multiLevelType w:val="hybridMultilevel"/>
    <w:tmpl w:val="7196261C"/>
    <w:lvl w:ilvl="0" w:tplc="7812C51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AC221F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D27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843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D4D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A89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92D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85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7CE9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7C1BC1"/>
    <w:multiLevelType w:val="hybridMultilevel"/>
    <w:tmpl w:val="065070EC"/>
    <w:lvl w:ilvl="0" w:tplc="1009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B81085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045DAF"/>
    <w:multiLevelType w:val="hybridMultilevel"/>
    <w:tmpl w:val="95B6033E"/>
    <w:lvl w:ilvl="0" w:tplc="CBAADB7C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72A2C"/>
    <w:multiLevelType w:val="hybridMultilevel"/>
    <w:tmpl w:val="49C457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C40FE0"/>
    <w:multiLevelType w:val="hybridMultilevel"/>
    <w:tmpl w:val="7A2A3086"/>
    <w:lvl w:ilvl="0" w:tplc="F5207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CB9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340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7AD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FA2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74E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EA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D0C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2A9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84D67FC"/>
    <w:multiLevelType w:val="hybridMultilevel"/>
    <w:tmpl w:val="E514F2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8"/>
  </w:num>
  <w:num w:numId="4">
    <w:abstractNumId w:val="0"/>
  </w:num>
  <w:num w:numId="5">
    <w:abstractNumId w:val="4"/>
  </w:num>
  <w:num w:numId="6">
    <w:abstractNumId w:val="9"/>
  </w:num>
  <w:num w:numId="7">
    <w:abstractNumId w:val="19"/>
  </w:num>
  <w:num w:numId="8">
    <w:abstractNumId w:val="3"/>
  </w:num>
  <w:num w:numId="9">
    <w:abstractNumId w:val="16"/>
  </w:num>
  <w:num w:numId="10">
    <w:abstractNumId w:val="25"/>
  </w:num>
  <w:num w:numId="11">
    <w:abstractNumId w:val="30"/>
  </w:num>
  <w:num w:numId="12">
    <w:abstractNumId w:val="31"/>
  </w:num>
  <w:num w:numId="13">
    <w:abstractNumId w:val="13"/>
  </w:num>
  <w:num w:numId="14">
    <w:abstractNumId w:val="5"/>
  </w:num>
  <w:num w:numId="15">
    <w:abstractNumId w:val="12"/>
  </w:num>
  <w:num w:numId="16">
    <w:abstractNumId w:val="29"/>
  </w:num>
  <w:num w:numId="17">
    <w:abstractNumId w:val="2"/>
  </w:num>
  <w:num w:numId="18">
    <w:abstractNumId w:val="1"/>
  </w:num>
  <w:num w:numId="19">
    <w:abstractNumId w:val="15"/>
  </w:num>
  <w:num w:numId="20">
    <w:abstractNumId w:val="22"/>
  </w:num>
  <w:num w:numId="21">
    <w:abstractNumId w:val="20"/>
  </w:num>
  <w:num w:numId="22">
    <w:abstractNumId w:val="18"/>
  </w:num>
  <w:num w:numId="23">
    <w:abstractNumId w:val="24"/>
  </w:num>
  <w:num w:numId="24">
    <w:abstractNumId w:val="10"/>
  </w:num>
  <w:num w:numId="25">
    <w:abstractNumId w:val="7"/>
  </w:num>
  <w:num w:numId="26">
    <w:abstractNumId w:val="27"/>
  </w:num>
  <w:num w:numId="27">
    <w:abstractNumId w:val="6"/>
  </w:num>
  <w:num w:numId="28">
    <w:abstractNumId w:val="26"/>
  </w:num>
  <w:num w:numId="29">
    <w:abstractNumId w:val="28"/>
  </w:num>
  <w:num w:numId="30">
    <w:abstractNumId w:val="14"/>
  </w:num>
  <w:num w:numId="31">
    <w:abstractNumId w:val="23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cwNjYwMzMwsTRT0lEKTi0uzszPAykwNKwFAB7uF+otAAAA"/>
  </w:docVars>
  <w:rsids>
    <w:rsidRoot w:val="00966A16"/>
    <w:rsid w:val="00052AF6"/>
    <w:rsid w:val="00065856"/>
    <w:rsid w:val="000D3A86"/>
    <w:rsid w:val="001563BC"/>
    <w:rsid w:val="00181E16"/>
    <w:rsid w:val="001E368C"/>
    <w:rsid w:val="0021548C"/>
    <w:rsid w:val="0024060A"/>
    <w:rsid w:val="00256ECF"/>
    <w:rsid w:val="00270138"/>
    <w:rsid w:val="002E553A"/>
    <w:rsid w:val="002F0203"/>
    <w:rsid w:val="002F6639"/>
    <w:rsid w:val="0038028E"/>
    <w:rsid w:val="003B276F"/>
    <w:rsid w:val="00403360"/>
    <w:rsid w:val="00425B8A"/>
    <w:rsid w:val="004351C5"/>
    <w:rsid w:val="0047492E"/>
    <w:rsid w:val="0047733D"/>
    <w:rsid w:val="004B64FE"/>
    <w:rsid w:val="004D090C"/>
    <w:rsid w:val="00500E32"/>
    <w:rsid w:val="00512A2F"/>
    <w:rsid w:val="0059145E"/>
    <w:rsid w:val="005B654A"/>
    <w:rsid w:val="00627377"/>
    <w:rsid w:val="006B2120"/>
    <w:rsid w:val="006D45C7"/>
    <w:rsid w:val="00710F84"/>
    <w:rsid w:val="0073665E"/>
    <w:rsid w:val="007400A1"/>
    <w:rsid w:val="00740C75"/>
    <w:rsid w:val="007B402C"/>
    <w:rsid w:val="00802F96"/>
    <w:rsid w:val="0082353E"/>
    <w:rsid w:val="008266D2"/>
    <w:rsid w:val="00835C6B"/>
    <w:rsid w:val="0084090A"/>
    <w:rsid w:val="00850FB9"/>
    <w:rsid w:val="00860A59"/>
    <w:rsid w:val="0092381A"/>
    <w:rsid w:val="00951178"/>
    <w:rsid w:val="0096249E"/>
    <w:rsid w:val="00966A16"/>
    <w:rsid w:val="00972AC0"/>
    <w:rsid w:val="009D0934"/>
    <w:rsid w:val="009D19C5"/>
    <w:rsid w:val="009D34B0"/>
    <w:rsid w:val="00A16683"/>
    <w:rsid w:val="00A46FFF"/>
    <w:rsid w:val="00A50B0A"/>
    <w:rsid w:val="00AA0A6C"/>
    <w:rsid w:val="00AA1F3A"/>
    <w:rsid w:val="00B000B6"/>
    <w:rsid w:val="00B40575"/>
    <w:rsid w:val="00B564A0"/>
    <w:rsid w:val="00B76C37"/>
    <w:rsid w:val="00BC6075"/>
    <w:rsid w:val="00BE6AA4"/>
    <w:rsid w:val="00BE7734"/>
    <w:rsid w:val="00BF5E37"/>
    <w:rsid w:val="00C23EF5"/>
    <w:rsid w:val="00C53533"/>
    <w:rsid w:val="00C76A51"/>
    <w:rsid w:val="00D10B11"/>
    <w:rsid w:val="00D12F9E"/>
    <w:rsid w:val="00D14211"/>
    <w:rsid w:val="00DA5424"/>
    <w:rsid w:val="00DD0D17"/>
    <w:rsid w:val="00DE1A87"/>
    <w:rsid w:val="00E2755B"/>
    <w:rsid w:val="00E31D32"/>
    <w:rsid w:val="00E620A1"/>
    <w:rsid w:val="00EC3063"/>
    <w:rsid w:val="00ED1E03"/>
    <w:rsid w:val="00F10B8C"/>
    <w:rsid w:val="00F401C1"/>
    <w:rsid w:val="00F76C71"/>
    <w:rsid w:val="00FA4728"/>
    <w:rsid w:val="00FA5599"/>
    <w:rsid w:val="00FE4565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DDF38-F01D-46BF-BA7D-D5D53E943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21548C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4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rsid w:val="0021548C"/>
    <w:rPr>
      <w:rFonts w:ascii="Arial" w:eastAsia="Times New Roman" w:hAnsi="Arial" w:cs="Arial"/>
      <w:b/>
      <w:bCs/>
      <w:sz w:val="26"/>
      <w:szCs w:val="26"/>
      <w:lang w:eastAsia="en-CA"/>
    </w:rPr>
  </w:style>
  <w:style w:type="table" w:styleId="TableGrid">
    <w:name w:val="Table Grid"/>
    <w:basedOn w:val="TableNormal"/>
    <w:rsid w:val="002154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7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E77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734"/>
  </w:style>
  <w:style w:type="paragraph" w:styleId="Footer">
    <w:name w:val="footer"/>
    <w:basedOn w:val="Normal"/>
    <w:link w:val="FooterChar"/>
    <w:uiPriority w:val="99"/>
    <w:unhideWhenUsed/>
    <w:rsid w:val="00BE77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5653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71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2425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608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8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18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695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18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62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869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9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58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42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250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oleObject" Target="embeddings/oleObject1.bin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Student Population according to their household income</a:t>
            </a:r>
          </a:p>
        </c:rich>
      </c:tx>
      <c:layout>
        <c:manualLayout>
          <c:xMode val="edge"/>
          <c:yMode val="edge"/>
          <c:x val="0.11560630162092254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79C-4A55-A4BE-FEB8B2BDEA48}"/>
              </c:ext>
            </c:extLst>
          </c:dPt>
          <c:dPt>
            <c:idx val="1"/>
            <c:bubble3D val="0"/>
            <c:spPr>
              <a:noFill/>
              <a:ln w="19050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79C-4A55-A4BE-FEB8B2BDEA48}"/>
              </c:ext>
            </c:extLst>
          </c:dPt>
          <c:dPt>
            <c:idx val="2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79C-4A55-A4BE-FEB8B2BDEA48}"/>
              </c:ext>
            </c:extLst>
          </c:dPt>
          <c:dPt>
            <c:idx val="3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579C-4A55-A4BE-FEB8B2BDEA48}"/>
              </c:ext>
            </c:extLst>
          </c:dPt>
          <c:dLbls>
            <c:dLbl>
              <c:idx val="0"/>
              <c:layout>
                <c:manualLayout>
                  <c:x val="7.3354585143223419E-2"/>
                  <c:y val="-7.3716486373782714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819182653434435"/>
                      <c:h val="0.1720563200627958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579C-4A55-A4BE-FEB8B2BDEA48}"/>
                </c:ext>
              </c:extLst>
            </c:dLbl>
            <c:dLbl>
              <c:idx val="1"/>
              <c:layout>
                <c:manualLayout>
                  <c:x val="7.4229570923022417E-2"/>
                  <c:y val="3.538646454239949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579C-4A55-A4BE-FEB8B2BDEA48}"/>
                </c:ext>
              </c:extLst>
            </c:dLbl>
            <c:dLbl>
              <c:idx val="2"/>
              <c:layout>
                <c:manualLayout>
                  <c:x val="-4.5878574705612449E-2"/>
                  <c:y val="-2.9726516052318668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79C-4A55-A4BE-FEB8B2BDEA48}"/>
                </c:ext>
              </c:extLst>
            </c:dLbl>
            <c:dLbl>
              <c:idx val="3"/>
              <c:layout>
                <c:manualLayout>
                  <c:x val="-3.3644288117449177E-2"/>
                  <c:y val="5.350772889417357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79C-4A55-A4BE-FEB8B2BDEA4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/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D$4:$D$7</c:f>
              <c:numCache>
                <c:formatCode>General</c:formatCode>
                <c:ptCount val="4"/>
                <c:pt idx="0">
                  <c:v>6</c:v>
                </c:pt>
                <c:pt idx="1">
                  <c:v>30</c:v>
                </c:pt>
                <c:pt idx="2">
                  <c:v>45</c:v>
                </c:pt>
                <c:pt idx="3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79C-4A55-A4BE-FEB8B2BDEA48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Percentage</a:t>
            </a:r>
            <a:r>
              <a:rPr lang="en-CA" baseline="0"/>
              <a:t> of students from each background that successfully completed their bachelor's degree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E$4:$E$7</c:f>
              <c:numCache>
                <c:formatCode>General</c:formatCode>
                <c:ptCount val="4"/>
                <c:pt idx="0">
                  <c:v>32</c:v>
                </c:pt>
                <c:pt idx="1">
                  <c:v>65</c:v>
                </c:pt>
                <c:pt idx="2">
                  <c:v>82</c:v>
                </c:pt>
                <c:pt idx="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AA2-465D-A41E-2942916556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49029032"/>
        <c:axId val="349034936"/>
      </c:barChart>
      <c:catAx>
        <c:axId val="349029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Household</a:t>
                </a:r>
                <a:r>
                  <a:rPr lang="en-CA" baseline="0"/>
                  <a:t> income in Canadian dollars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34936"/>
        <c:crosses val="autoZero"/>
        <c:auto val="1"/>
        <c:lblAlgn val="ctr"/>
        <c:lblOffset val="100"/>
        <c:noMultiLvlLbl val="0"/>
      </c:catAx>
      <c:valAx>
        <c:axId val="349034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29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9</Pages>
  <Words>1369</Words>
  <Characters>780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 Ola</dc:creator>
  <cp:keywords/>
  <dc:description/>
  <cp:lastModifiedBy>Kemi Ola</cp:lastModifiedBy>
  <cp:revision>19</cp:revision>
  <cp:lastPrinted>2018-10-01T21:43:00Z</cp:lastPrinted>
  <dcterms:created xsi:type="dcterms:W3CDTF">2018-10-01T18:12:00Z</dcterms:created>
  <dcterms:modified xsi:type="dcterms:W3CDTF">2018-10-01T21:43:00Z</dcterms:modified>
</cp:coreProperties>
</file>